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00000001" w14:textId="77777777" w:rsidR="00D63BE4" w:rsidRDefault="00502737" w:rsidP="0007327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essica Flinkman</w:t>
      </w:r>
    </w:p>
    <w:p w14:paraId="00000002" w14:textId="77777777" w:rsidR="00D63BE4" w:rsidRDefault="00502737" w:rsidP="0007327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DCI 5543</w:t>
      </w:r>
    </w:p>
    <w:p w14:paraId="00000003" w14:textId="77777777" w:rsidR="00D63BE4" w:rsidRDefault="00502737" w:rsidP="0007327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r. Wei</w:t>
      </w:r>
    </w:p>
    <w:p w14:paraId="00000004" w14:textId="77777777" w:rsidR="00D63BE4" w:rsidRDefault="00502737" w:rsidP="0007327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ass wrap-up</w:t>
      </w:r>
    </w:p>
    <w:p w14:paraId="00000005" w14:textId="77777777" w:rsidR="00D63BE4" w:rsidRDefault="00502737" w:rsidP="0007327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vember 5th, 2019</w:t>
      </w:r>
    </w:p>
    <w:p w14:paraId="00000006" w14:textId="77777777" w:rsidR="00D63BE4" w:rsidRDefault="00502737" w:rsidP="0007327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bookmarkStart w:id="0" w:name="_GoBack"/>
      <w:bookmarkEnd w:id="0"/>
    </w:p>
    <w:p w14:paraId="00000007" w14:textId="77777777" w:rsidR="00D63BE4" w:rsidRDefault="00502737" w:rsidP="00073273">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apter 9: Relative Clauses</w:t>
      </w:r>
    </w:p>
    <w:p w14:paraId="00000008" w14:textId="77777777" w:rsidR="00D63BE4" w:rsidRDefault="00502737" w:rsidP="00073273">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Basic Forms</w:t>
      </w:r>
    </w:p>
    <w:p w14:paraId="00000009" w14:textId="77777777" w:rsidR="00D63BE4" w:rsidRDefault="00502737" w:rsidP="00073273">
      <w:pPr>
        <w:numPr>
          <w:ilvl w:val="0"/>
          <w:numId w:val="3"/>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lative clause - typically found after a noun phrase and provide some information about the person or thing indicated by that noun phrase. They are sometimes called adjective clauses.</w:t>
      </w:r>
    </w:p>
    <w:p w14:paraId="0000000A" w14:textId="77777777" w:rsidR="00D63BE4" w:rsidRDefault="00502737" w:rsidP="00073273">
      <w:pPr>
        <w:numPr>
          <w:ilvl w:val="1"/>
          <w:numId w:val="3"/>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amples:</w:t>
      </w:r>
    </w:p>
    <w:p w14:paraId="0000000B" w14:textId="77777777" w:rsidR="00D63BE4" w:rsidRDefault="00502737" w:rsidP="00073273">
      <w:pPr>
        <w:numPr>
          <w:ilvl w:val="2"/>
          <w:numId w:val="3"/>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grammar clause, we need a </w:t>
      </w:r>
      <w:r>
        <w:rPr>
          <w:rFonts w:ascii="Times New Roman" w:eastAsia="Times New Roman" w:hAnsi="Times New Roman" w:cs="Times New Roman"/>
          <w:sz w:val="24"/>
          <w:szCs w:val="24"/>
          <w:u w:val="single"/>
        </w:rPr>
        <w:t>new</w:t>
      </w:r>
      <w:r>
        <w:rPr>
          <w:rFonts w:ascii="Times New Roman" w:eastAsia="Times New Roman" w:hAnsi="Times New Roman" w:cs="Times New Roman"/>
          <w:sz w:val="24"/>
          <w:szCs w:val="24"/>
        </w:rPr>
        <w:t xml:space="preserve"> book.</w:t>
      </w:r>
    </w:p>
    <w:p w14:paraId="0000000C" w14:textId="77777777" w:rsidR="00D63BE4" w:rsidRDefault="00502737" w:rsidP="00073273">
      <w:pPr>
        <w:numPr>
          <w:ilvl w:val="2"/>
          <w:numId w:val="3"/>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 talking about a book </w:t>
      </w:r>
      <w:r>
        <w:rPr>
          <w:rFonts w:ascii="Times New Roman" w:eastAsia="Times New Roman" w:hAnsi="Times New Roman" w:cs="Times New Roman"/>
          <w:sz w:val="24"/>
          <w:szCs w:val="24"/>
          <w:u w:val="single"/>
        </w:rPr>
        <w:t>that doesn’t make me fall asleep</w:t>
      </w:r>
      <w:r>
        <w:rPr>
          <w:rFonts w:ascii="Times New Roman" w:eastAsia="Times New Roman" w:hAnsi="Times New Roman" w:cs="Times New Roman"/>
          <w:sz w:val="24"/>
          <w:szCs w:val="24"/>
        </w:rPr>
        <w:t>.</w:t>
      </w:r>
    </w:p>
    <w:p w14:paraId="0000000D" w14:textId="77777777" w:rsidR="00D63BE4" w:rsidRDefault="00502737" w:rsidP="00073273">
      <w:pPr>
        <w:numPr>
          <w:ilvl w:val="0"/>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un Phrase + relative clause (acts as an adjective and modifies noun phrase)</w:t>
      </w:r>
    </w:p>
    <w:p w14:paraId="0000000E" w14:textId="77777777" w:rsidR="00D63BE4" w:rsidRDefault="00502737" w:rsidP="00073273">
      <w:pPr>
        <w:numPr>
          <w:ilvl w:val="0"/>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clause is a sentence imbedded within a sentence</w:t>
      </w:r>
    </w:p>
    <w:p w14:paraId="0000000F" w14:textId="77777777" w:rsidR="00D63BE4" w:rsidRDefault="00502737" w:rsidP="00073273">
      <w:pPr>
        <w:numPr>
          <w:ilvl w:val="0"/>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some languages adjectives are put in front of a clause or a noun contrary to some other languages (Arabic, Thai, Spanish, etc.)</w:t>
      </w:r>
    </w:p>
    <w:p w14:paraId="00000010" w14:textId="77777777" w:rsidR="00D63BE4" w:rsidRDefault="00502737" w:rsidP="00073273">
      <w:pPr>
        <w:numPr>
          <w:ilvl w:val="1"/>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amples:</w:t>
      </w:r>
    </w:p>
    <w:p w14:paraId="00000011" w14:textId="77777777" w:rsidR="00D63BE4" w:rsidRDefault="00502737" w:rsidP="00073273">
      <w:pPr>
        <w:numPr>
          <w:ilvl w:val="2"/>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grammar class, we need a </w:t>
      </w:r>
      <w:r>
        <w:rPr>
          <w:rFonts w:ascii="Times New Roman" w:eastAsia="Times New Roman" w:hAnsi="Times New Roman" w:cs="Times New Roman"/>
          <w:sz w:val="24"/>
          <w:szCs w:val="24"/>
          <w:u w:val="single"/>
        </w:rPr>
        <w:t>new</w:t>
      </w:r>
      <w:r>
        <w:rPr>
          <w:rFonts w:ascii="Times New Roman" w:eastAsia="Times New Roman" w:hAnsi="Times New Roman" w:cs="Times New Roman"/>
          <w:sz w:val="24"/>
          <w:szCs w:val="24"/>
        </w:rPr>
        <w:t xml:space="preserve"> book. (Underlined is adjective)</w:t>
      </w:r>
    </w:p>
    <w:p w14:paraId="00000012" w14:textId="77777777" w:rsidR="00D63BE4" w:rsidRDefault="00502737" w:rsidP="00073273">
      <w:pPr>
        <w:numPr>
          <w:ilvl w:val="2"/>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 talking about a book </w:t>
      </w:r>
      <w:r>
        <w:rPr>
          <w:rFonts w:ascii="Times New Roman" w:eastAsia="Times New Roman" w:hAnsi="Times New Roman" w:cs="Times New Roman"/>
          <w:sz w:val="24"/>
          <w:szCs w:val="24"/>
          <w:u w:val="single"/>
        </w:rPr>
        <w:t>that doesn’t make me fall asleep. (</w:t>
      </w:r>
      <w:r>
        <w:rPr>
          <w:rFonts w:ascii="Times New Roman" w:eastAsia="Times New Roman" w:hAnsi="Times New Roman" w:cs="Times New Roman"/>
          <w:sz w:val="24"/>
          <w:szCs w:val="24"/>
        </w:rPr>
        <w:t>Underlined is adjective/relative clause)</w:t>
      </w:r>
    </w:p>
    <w:p w14:paraId="00000013" w14:textId="77777777" w:rsidR="00D63BE4" w:rsidRDefault="00502737" w:rsidP="00073273">
      <w:pPr>
        <w:numPr>
          <w:ilvl w:val="0"/>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lative pronouns are different than he or she</w:t>
      </w:r>
    </w:p>
    <w:p w14:paraId="00000014" w14:textId="77777777" w:rsidR="00D63BE4" w:rsidRDefault="00502737" w:rsidP="00073273">
      <w:pPr>
        <w:numPr>
          <w:ilvl w:val="0"/>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ive relative pronouns: who, that, which, whom, whose (that is the most popular)</w:t>
      </w:r>
    </w:p>
    <w:p w14:paraId="00000015" w14:textId="77777777" w:rsidR="00D63BE4" w:rsidRDefault="00502737" w:rsidP="00073273">
      <w:pPr>
        <w:numPr>
          <w:ilvl w:val="1"/>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amples: used in talking</w:t>
      </w:r>
    </w:p>
    <w:p w14:paraId="00000016" w14:textId="77777777" w:rsidR="00D63BE4" w:rsidRDefault="00502737" w:rsidP="00073273">
      <w:pPr>
        <w:numPr>
          <w:ilvl w:val="2"/>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 the kind of person who is always losing things. </w:t>
      </w:r>
    </w:p>
    <w:p w14:paraId="00000017" w14:textId="77777777" w:rsidR="00D63BE4" w:rsidRDefault="00502737" w:rsidP="00073273">
      <w:pPr>
        <w:numPr>
          <w:ilvl w:val="3"/>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k, “Who is always losing things?” = I am. It is a relative clause explaining who is always losing things.</w:t>
      </w:r>
    </w:p>
    <w:p w14:paraId="00000018" w14:textId="77777777" w:rsidR="00D63BE4" w:rsidRDefault="00502737" w:rsidP="00073273">
      <w:pPr>
        <w:numPr>
          <w:ilvl w:val="2"/>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ight now, I can’t find a book that I need for school.</w:t>
      </w:r>
    </w:p>
    <w:p w14:paraId="00000019" w14:textId="77777777" w:rsidR="00D63BE4" w:rsidRDefault="00502737" w:rsidP="00073273">
      <w:pPr>
        <w:numPr>
          <w:ilvl w:val="0"/>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bject relatives - relative pronoun is the subject in that clause</w:t>
      </w:r>
    </w:p>
    <w:p w14:paraId="0000001A" w14:textId="77777777" w:rsidR="00D63BE4" w:rsidRDefault="00502737" w:rsidP="00073273">
      <w:pPr>
        <w:numPr>
          <w:ilvl w:val="1"/>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amples</w:t>
      </w:r>
    </w:p>
    <w:p w14:paraId="0000001B" w14:textId="77777777" w:rsidR="00D63BE4" w:rsidRDefault="00502737" w:rsidP="00073273">
      <w:pPr>
        <w:numPr>
          <w:ilvl w:val="2"/>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d you see the man? The man was here.</w:t>
      </w:r>
    </w:p>
    <w:p w14:paraId="0000001C" w14:textId="77777777" w:rsidR="00D63BE4" w:rsidRDefault="00502737" w:rsidP="00073273">
      <w:pPr>
        <w:numPr>
          <w:ilvl w:val="2"/>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d you see the man </w:t>
      </w:r>
      <w:r>
        <w:rPr>
          <w:rFonts w:ascii="Times New Roman" w:eastAsia="Times New Roman" w:hAnsi="Times New Roman" w:cs="Times New Roman"/>
          <w:sz w:val="24"/>
          <w:szCs w:val="24"/>
          <w:u w:val="single"/>
        </w:rPr>
        <w:t>who was here</w:t>
      </w:r>
      <w:r>
        <w:rPr>
          <w:rFonts w:ascii="Times New Roman" w:eastAsia="Times New Roman" w:hAnsi="Times New Roman" w:cs="Times New Roman"/>
          <w:sz w:val="24"/>
          <w:szCs w:val="24"/>
        </w:rPr>
        <w:t xml:space="preserve">? (we call this subject relatives) </w:t>
      </w:r>
    </w:p>
    <w:p w14:paraId="0000001D" w14:textId="77777777" w:rsidR="00D63BE4" w:rsidRDefault="00502737" w:rsidP="00073273">
      <w:pPr>
        <w:numPr>
          <w:ilvl w:val="2"/>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d you take the book </w:t>
      </w:r>
      <w:r>
        <w:rPr>
          <w:rFonts w:ascii="Times New Roman" w:eastAsia="Times New Roman" w:hAnsi="Times New Roman" w:cs="Times New Roman"/>
          <w:sz w:val="24"/>
          <w:szCs w:val="24"/>
          <w:u w:val="single"/>
        </w:rPr>
        <w:t>which was on the desk</w:t>
      </w:r>
      <w:r>
        <w:rPr>
          <w:rFonts w:ascii="Times New Roman" w:eastAsia="Times New Roman" w:hAnsi="Times New Roman" w:cs="Times New Roman"/>
          <w:sz w:val="24"/>
          <w:szCs w:val="24"/>
        </w:rPr>
        <w:t>? (subject clause because which is the subject)</w:t>
      </w:r>
    </w:p>
    <w:p w14:paraId="0000001E" w14:textId="77777777" w:rsidR="00D63BE4" w:rsidRDefault="00502737" w:rsidP="00073273">
      <w:pPr>
        <w:numPr>
          <w:ilvl w:val="3"/>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you took out “which was on the desk” would the subject be ‘you’? No, “which was on the desk” is still the subject. It is an Object and Subject relation - O-S relation. It is a bit confusing, but it has to do with what we will discuss later. Which is the subject of the clause.</w:t>
      </w:r>
    </w:p>
    <w:p w14:paraId="0000001F" w14:textId="77777777" w:rsidR="00D63BE4" w:rsidRDefault="00502737" w:rsidP="00073273">
      <w:pPr>
        <w:numPr>
          <w:ilvl w:val="0"/>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contemporary spoken (in America) English, ‘that’ is found much more often than ‘which’ in these constructions:</w:t>
      </w:r>
    </w:p>
    <w:p w14:paraId="00000020" w14:textId="77777777" w:rsidR="00D63BE4" w:rsidRDefault="00502737" w:rsidP="00073273">
      <w:pPr>
        <w:numPr>
          <w:ilvl w:val="1"/>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amples:</w:t>
      </w:r>
    </w:p>
    <w:p w14:paraId="00000021" w14:textId="77777777" w:rsidR="00D63BE4" w:rsidRDefault="00502737" w:rsidP="00073273">
      <w:pPr>
        <w:numPr>
          <w:ilvl w:val="2"/>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didn’t see the man </w:t>
      </w:r>
      <w:r>
        <w:rPr>
          <w:rFonts w:ascii="Times New Roman" w:eastAsia="Times New Roman" w:hAnsi="Times New Roman" w:cs="Times New Roman"/>
          <w:i/>
          <w:sz w:val="24"/>
          <w:szCs w:val="24"/>
        </w:rPr>
        <w:t xml:space="preserve">that </w:t>
      </w:r>
      <w:r>
        <w:rPr>
          <w:rFonts w:ascii="Times New Roman" w:eastAsia="Times New Roman" w:hAnsi="Times New Roman" w:cs="Times New Roman"/>
          <w:sz w:val="24"/>
          <w:szCs w:val="24"/>
        </w:rPr>
        <w:t>was here.</w:t>
      </w:r>
    </w:p>
    <w:p w14:paraId="00000022" w14:textId="77777777" w:rsidR="00D63BE4" w:rsidRDefault="00502737" w:rsidP="00073273">
      <w:pPr>
        <w:numPr>
          <w:ilvl w:val="2"/>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d I didn’t take the book </w:t>
      </w:r>
      <w:r>
        <w:rPr>
          <w:rFonts w:ascii="Times New Roman" w:eastAsia="Times New Roman" w:hAnsi="Times New Roman" w:cs="Times New Roman"/>
          <w:i/>
          <w:sz w:val="24"/>
          <w:szCs w:val="24"/>
        </w:rPr>
        <w:t>that</w:t>
      </w:r>
      <w:r>
        <w:rPr>
          <w:rFonts w:ascii="Times New Roman" w:eastAsia="Times New Roman" w:hAnsi="Times New Roman" w:cs="Times New Roman"/>
          <w:sz w:val="24"/>
          <w:szCs w:val="24"/>
        </w:rPr>
        <w:t xml:space="preserve"> was on the desk.</w:t>
      </w:r>
    </w:p>
    <w:p w14:paraId="00000023" w14:textId="77777777" w:rsidR="00D63BE4" w:rsidRDefault="00502737" w:rsidP="00073273">
      <w:pPr>
        <w:numPr>
          <w:ilvl w:val="0"/>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bject relatives (relative pronoun is the object in that relative clause)</w:t>
      </w:r>
    </w:p>
    <w:p w14:paraId="00000024" w14:textId="77777777" w:rsidR="00D63BE4" w:rsidRDefault="00502737" w:rsidP="00073273">
      <w:pPr>
        <w:numPr>
          <w:ilvl w:val="1"/>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Examples:</w:t>
      </w:r>
    </w:p>
    <w:p w14:paraId="00000025" w14:textId="77777777" w:rsidR="00D63BE4" w:rsidRDefault="00502737" w:rsidP="00073273">
      <w:pPr>
        <w:numPr>
          <w:ilvl w:val="2"/>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d you like the woman? You met the woman.</w:t>
      </w:r>
    </w:p>
    <w:p w14:paraId="00000026" w14:textId="77777777" w:rsidR="00D63BE4" w:rsidRDefault="00502737" w:rsidP="00073273">
      <w:pPr>
        <w:numPr>
          <w:ilvl w:val="2"/>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d you like the woman whom you met? (woman is object and whom is object, too = O-O relation)</w:t>
      </w:r>
    </w:p>
    <w:p w14:paraId="00000027" w14:textId="77777777" w:rsidR="00D63BE4" w:rsidRDefault="00502737" w:rsidP="00073273">
      <w:pPr>
        <w:numPr>
          <w:ilvl w:val="2"/>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d you enjoy the film? You saw the film.</w:t>
      </w:r>
    </w:p>
    <w:p w14:paraId="00000028" w14:textId="77777777" w:rsidR="00D63BE4" w:rsidRDefault="00502737" w:rsidP="00073273">
      <w:pPr>
        <w:numPr>
          <w:ilvl w:val="2"/>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d you enjoy the film which you saw? (O-O relation)</w:t>
      </w:r>
    </w:p>
    <w:p w14:paraId="00000029" w14:textId="77777777" w:rsidR="00D63BE4" w:rsidRDefault="00502737" w:rsidP="00073273">
      <w:pPr>
        <w:numPr>
          <w:ilvl w:val="1"/>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de note: these are colloquial terms</w:t>
      </w:r>
    </w:p>
    <w:p w14:paraId="0000002A" w14:textId="77777777" w:rsidR="00D63BE4" w:rsidRDefault="00502737" w:rsidP="00073273">
      <w:pPr>
        <w:numPr>
          <w:ilvl w:val="0"/>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me learners produce: *Did you enjoy the film which you saw </w:t>
      </w:r>
      <w:r>
        <w:rPr>
          <w:rFonts w:ascii="Times New Roman" w:eastAsia="Times New Roman" w:hAnsi="Times New Roman" w:cs="Times New Roman"/>
          <w:i/>
          <w:sz w:val="24"/>
          <w:szCs w:val="24"/>
        </w:rPr>
        <w:t>it</w:t>
      </w:r>
      <w:r>
        <w:rPr>
          <w:rFonts w:ascii="Times New Roman" w:eastAsia="Times New Roman" w:hAnsi="Times New Roman" w:cs="Times New Roman"/>
          <w:sz w:val="24"/>
          <w:szCs w:val="24"/>
        </w:rPr>
        <w:t>? This is incorrect because it is repetitive. ‘It’ is not used at this position in English, but in some other languages. It is called a resumptive pronoun.</w:t>
      </w:r>
    </w:p>
    <w:p w14:paraId="0000002B" w14:textId="3EF3A21B" w:rsidR="00D63BE4" w:rsidRDefault="00502737" w:rsidP="00073273">
      <w:pPr>
        <w:numPr>
          <w:ilvl w:val="0"/>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resumptive pronoun is a personal pronoun appearing in a relative clause, which restates the antecedent </w:t>
      </w:r>
      <w:r w:rsidR="00856E0C">
        <w:rPr>
          <w:rFonts w:ascii="Times New Roman" w:eastAsia="Times New Roman" w:hAnsi="Times New Roman" w:cs="Times New Roman"/>
          <w:sz w:val="24"/>
          <w:szCs w:val="24"/>
        </w:rPr>
        <w:t>after</w:t>
      </w:r>
      <w:r>
        <w:rPr>
          <w:rFonts w:ascii="Times New Roman" w:eastAsia="Times New Roman" w:hAnsi="Times New Roman" w:cs="Times New Roman"/>
          <w:sz w:val="24"/>
          <w:szCs w:val="24"/>
        </w:rPr>
        <w:t xml:space="preserve"> pause or interruption.</w:t>
      </w:r>
    </w:p>
    <w:p w14:paraId="0000002C" w14:textId="77777777" w:rsidR="00D63BE4" w:rsidRDefault="00502737" w:rsidP="00073273">
      <w:pPr>
        <w:numPr>
          <w:ilvl w:val="1"/>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ample: </w:t>
      </w:r>
    </w:p>
    <w:p w14:paraId="0000002D" w14:textId="77777777" w:rsidR="00D63BE4" w:rsidRDefault="00502737" w:rsidP="00073273">
      <w:pPr>
        <w:numPr>
          <w:ilvl w:val="2"/>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s the girl, that whenever </w:t>
      </w:r>
      <w:r>
        <w:rPr>
          <w:rFonts w:ascii="Times New Roman" w:eastAsia="Times New Roman" w:hAnsi="Times New Roman" w:cs="Times New Roman"/>
          <w:i/>
          <w:sz w:val="24"/>
          <w:szCs w:val="24"/>
        </w:rPr>
        <w:t xml:space="preserve">it </w:t>
      </w:r>
      <w:r>
        <w:rPr>
          <w:rFonts w:ascii="Times New Roman" w:eastAsia="Times New Roman" w:hAnsi="Times New Roman" w:cs="Times New Roman"/>
          <w:sz w:val="24"/>
          <w:szCs w:val="24"/>
        </w:rPr>
        <w:t xml:space="preserve">rains </w:t>
      </w:r>
      <w:r>
        <w:rPr>
          <w:rFonts w:ascii="Times New Roman" w:eastAsia="Times New Roman" w:hAnsi="Times New Roman" w:cs="Times New Roman"/>
          <w:i/>
          <w:sz w:val="24"/>
          <w:szCs w:val="24"/>
        </w:rPr>
        <w:t>she</w:t>
      </w:r>
      <w:r>
        <w:rPr>
          <w:rFonts w:ascii="Times New Roman" w:eastAsia="Times New Roman" w:hAnsi="Times New Roman" w:cs="Times New Roman"/>
          <w:sz w:val="24"/>
          <w:szCs w:val="24"/>
        </w:rPr>
        <w:t xml:space="preserve"> cries. (You can only use ‘it’ when there is a pause. In this sentence the comma acts as a pause. This is also a colloquial saying).</w:t>
      </w:r>
    </w:p>
    <w:p w14:paraId="0000002E" w14:textId="77777777" w:rsidR="00D63BE4" w:rsidRDefault="00502737" w:rsidP="00073273">
      <w:pPr>
        <w:numPr>
          <w:ilvl w:val="0"/>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at’ is frequently used as an object relative pronoun: I didn’t like the woman that I met.</w:t>
      </w:r>
    </w:p>
    <w:p w14:paraId="0000002F" w14:textId="77777777" w:rsidR="00D63BE4" w:rsidRDefault="00502737" w:rsidP="00073273">
      <w:pPr>
        <w:numPr>
          <w:ilvl w:val="0"/>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r zero relative pronoun: I don’t want to talk about the woman (zero article here) I met.</w:t>
      </w:r>
    </w:p>
    <w:p w14:paraId="00000030" w14:textId="77777777" w:rsidR="00D63BE4" w:rsidRDefault="00502737" w:rsidP="00073273">
      <w:pPr>
        <w:numPr>
          <w:ilvl w:val="0"/>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object relative position, the forms whom and which are associated with more formal language than the </w:t>
      </w:r>
      <w:r>
        <w:rPr>
          <w:rFonts w:ascii="Times New Roman" w:eastAsia="Times New Roman" w:hAnsi="Times New Roman" w:cs="Times New Roman"/>
          <w:i/>
          <w:sz w:val="24"/>
          <w:szCs w:val="24"/>
        </w:rPr>
        <w:t xml:space="preserve">that </w:t>
      </w:r>
      <w:r>
        <w:rPr>
          <w:rFonts w:ascii="Times New Roman" w:eastAsia="Times New Roman" w:hAnsi="Times New Roman" w:cs="Times New Roman"/>
          <w:sz w:val="24"/>
          <w:szCs w:val="24"/>
        </w:rPr>
        <w:t>and zero article forms. The zero relative occurs most often in short object relatives with pronoun subjects.</w:t>
      </w:r>
    </w:p>
    <w:p w14:paraId="00000031" w14:textId="77777777" w:rsidR="00D63BE4" w:rsidRDefault="00502737" w:rsidP="00073273">
      <w:pPr>
        <w:numPr>
          <w:ilvl w:val="1"/>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ample: </w:t>
      </w:r>
    </w:p>
    <w:p w14:paraId="00000032" w14:textId="7F467BD6" w:rsidR="00D63BE4" w:rsidRDefault="00502737" w:rsidP="00073273">
      <w:pPr>
        <w:numPr>
          <w:ilvl w:val="2"/>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m tired of talking about the film I saw. (This is </w:t>
      </w:r>
      <w:r w:rsidR="00856E0C">
        <w:rPr>
          <w:rFonts w:ascii="Times New Roman" w:eastAsia="Times New Roman" w:hAnsi="Times New Roman" w:cs="Times New Roman"/>
          <w:sz w:val="24"/>
          <w:szCs w:val="24"/>
        </w:rPr>
        <w:t>colloquial,</w:t>
      </w:r>
      <w:r>
        <w:rPr>
          <w:rFonts w:ascii="Times New Roman" w:eastAsia="Times New Roman" w:hAnsi="Times New Roman" w:cs="Times New Roman"/>
          <w:sz w:val="24"/>
          <w:szCs w:val="24"/>
        </w:rPr>
        <w:t xml:space="preserve"> and you do not need to use relative pronouns)</w:t>
      </w:r>
    </w:p>
    <w:p w14:paraId="00000033" w14:textId="77777777" w:rsidR="00D63BE4" w:rsidRDefault="00502737" w:rsidP="00073273">
      <w:pPr>
        <w:numPr>
          <w:ilvl w:val="1"/>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frican American Vernacular English often don’t use relative pronouns.</w:t>
      </w:r>
    </w:p>
    <w:p w14:paraId="00000034" w14:textId="77777777" w:rsidR="00D63BE4" w:rsidRDefault="00502737" w:rsidP="00073273">
      <w:pPr>
        <w:numPr>
          <w:ilvl w:val="1"/>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ually professors use relative pronouns as a register.</w:t>
      </w:r>
    </w:p>
    <w:p w14:paraId="00000035" w14:textId="77777777" w:rsidR="00D63BE4" w:rsidRDefault="00502737" w:rsidP="00073273">
      <w:pPr>
        <w:numPr>
          <w:ilvl w:val="0"/>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fter-preposition relatives (this is what we learn in a professional setting to avoid using prepositions at the end; Dr. Wei doesn’t think it is necessary because it is not forbidden in APA format):</w:t>
      </w:r>
    </w:p>
    <w:p w14:paraId="00000036" w14:textId="77777777" w:rsidR="00D63BE4" w:rsidRDefault="00502737" w:rsidP="00073273">
      <w:pPr>
        <w:numPr>
          <w:ilvl w:val="1"/>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amples:</w:t>
      </w:r>
    </w:p>
    <w:p w14:paraId="00000037" w14:textId="77777777" w:rsidR="00D63BE4" w:rsidRDefault="00502737" w:rsidP="00073273">
      <w:pPr>
        <w:numPr>
          <w:ilvl w:val="2"/>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re is the person? You talked to the person.</w:t>
      </w:r>
    </w:p>
    <w:p w14:paraId="00000038" w14:textId="77777777" w:rsidR="00D63BE4" w:rsidRDefault="00502737" w:rsidP="00073273">
      <w:pPr>
        <w:numPr>
          <w:ilvl w:val="2"/>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is the person </w:t>
      </w:r>
      <w:r>
        <w:rPr>
          <w:rFonts w:ascii="Times New Roman" w:eastAsia="Times New Roman" w:hAnsi="Times New Roman" w:cs="Times New Roman"/>
          <w:sz w:val="24"/>
          <w:szCs w:val="24"/>
          <w:u w:val="single"/>
        </w:rPr>
        <w:t>to whom you talked</w:t>
      </w:r>
      <w:r>
        <w:rPr>
          <w:rFonts w:ascii="Times New Roman" w:eastAsia="Times New Roman" w:hAnsi="Times New Roman" w:cs="Times New Roman"/>
          <w:sz w:val="24"/>
          <w:szCs w:val="24"/>
        </w:rPr>
        <w:t>? (This is written because ‘whom’ is very formal)</w:t>
      </w:r>
    </w:p>
    <w:p w14:paraId="00000039" w14:textId="77777777" w:rsidR="00D63BE4" w:rsidRDefault="00502737" w:rsidP="00073273">
      <w:pPr>
        <w:numPr>
          <w:ilvl w:val="2"/>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re is the hotel? You stayed in the hotel.</w:t>
      </w:r>
    </w:p>
    <w:p w14:paraId="0000003A" w14:textId="77777777" w:rsidR="00D63BE4" w:rsidRDefault="00502737" w:rsidP="00073273">
      <w:pPr>
        <w:numPr>
          <w:ilvl w:val="2"/>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is the hotel in </w:t>
      </w:r>
      <w:r>
        <w:rPr>
          <w:rFonts w:ascii="Times New Roman" w:eastAsia="Times New Roman" w:hAnsi="Times New Roman" w:cs="Times New Roman"/>
          <w:sz w:val="24"/>
          <w:szCs w:val="24"/>
          <w:u w:val="single"/>
        </w:rPr>
        <w:t>which you stayed</w:t>
      </w:r>
      <w:r>
        <w:rPr>
          <w:rFonts w:ascii="Times New Roman" w:eastAsia="Times New Roman" w:hAnsi="Times New Roman" w:cs="Times New Roman"/>
          <w:sz w:val="24"/>
          <w:szCs w:val="24"/>
        </w:rPr>
        <w:t>? (very formal)</w:t>
      </w:r>
    </w:p>
    <w:p w14:paraId="0000003B" w14:textId="77777777" w:rsidR="00D63BE4" w:rsidRDefault="00502737" w:rsidP="00073273">
      <w:pPr>
        <w:numPr>
          <w:ilvl w:val="3"/>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formal: Where is the hotel you stayed in? Or Where is the hotel you stayed? </w:t>
      </w:r>
    </w:p>
    <w:p w14:paraId="0000003C" w14:textId="77777777" w:rsidR="00D63BE4" w:rsidRDefault="00502737" w:rsidP="00073273">
      <w:pPr>
        <w:numPr>
          <w:ilvl w:val="3"/>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kward phrasing: Where is the hotel where you stayed?</w:t>
      </w:r>
    </w:p>
    <w:p w14:paraId="0000003D" w14:textId="77777777" w:rsidR="00D63BE4" w:rsidRDefault="00502737" w:rsidP="00073273">
      <w:pPr>
        <w:numPr>
          <w:ilvl w:val="0"/>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these structures, the preposition ‘to’ and ‘in’ have been FRONTED along with the relative pronouns.</w:t>
      </w:r>
    </w:p>
    <w:p w14:paraId="0000003E" w14:textId="77777777" w:rsidR="00D63BE4" w:rsidRDefault="00502737" w:rsidP="00073273">
      <w:pPr>
        <w:numPr>
          <w:ilvl w:val="1"/>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s on position where the form ‘that’ cannot be used instead of ‘whom’ or ‘which’. </w:t>
      </w:r>
    </w:p>
    <w:p w14:paraId="0000003F" w14:textId="77777777" w:rsidR="00D63BE4" w:rsidRDefault="00502737" w:rsidP="00073273">
      <w:pPr>
        <w:numPr>
          <w:ilvl w:val="2"/>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can’t remember the hotel </w:t>
      </w:r>
      <w:r>
        <w:rPr>
          <w:rFonts w:ascii="Times New Roman" w:eastAsia="Times New Roman" w:hAnsi="Times New Roman" w:cs="Times New Roman"/>
          <w:sz w:val="24"/>
          <w:szCs w:val="24"/>
          <w:u w:val="single"/>
        </w:rPr>
        <w:t>in that</w:t>
      </w:r>
      <w:r>
        <w:rPr>
          <w:rFonts w:ascii="Times New Roman" w:eastAsia="Times New Roman" w:hAnsi="Times New Roman" w:cs="Times New Roman"/>
          <w:sz w:val="24"/>
          <w:szCs w:val="24"/>
        </w:rPr>
        <w:t xml:space="preserve"> I stayed.</w:t>
      </w:r>
    </w:p>
    <w:p w14:paraId="00000040" w14:textId="77777777" w:rsidR="00D63BE4" w:rsidRDefault="00502737" w:rsidP="00073273">
      <w:pPr>
        <w:numPr>
          <w:ilvl w:val="1"/>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But it could be fine if the preposition ‘to’ and ‘in’ have been stranded at the end of the clause. They are called stranded preposition (These are usually used in British English and Dr. Wei’s class).</w:t>
      </w:r>
    </w:p>
    <w:p w14:paraId="00000041" w14:textId="77777777" w:rsidR="00D63BE4" w:rsidRDefault="00502737" w:rsidP="00073273">
      <w:pPr>
        <w:numPr>
          <w:ilvl w:val="2"/>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amples:</w:t>
      </w:r>
    </w:p>
    <w:p w14:paraId="00000042" w14:textId="77777777" w:rsidR="00D63BE4" w:rsidRDefault="00502737" w:rsidP="00073273">
      <w:pPr>
        <w:numPr>
          <w:ilvl w:val="3"/>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n I meet the person that you talked to?</w:t>
      </w:r>
    </w:p>
    <w:p w14:paraId="00000043" w14:textId="77777777" w:rsidR="00D63BE4" w:rsidRDefault="00502737" w:rsidP="00073273">
      <w:pPr>
        <w:numPr>
          <w:ilvl w:val="3"/>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n we find the hotel that you stayed in?</w:t>
      </w:r>
    </w:p>
    <w:p w14:paraId="00000044" w14:textId="77777777" w:rsidR="00D63BE4" w:rsidRDefault="00502737" w:rsidP="00073273">
      <w:pPr>
        <w:numPr>
          <w:ilvl w:val="0"/>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a preposition is stranded, it is even more common to find clauses with zero relative.</w:t>
      </w:r>
    </w:p>
    <w:p w14:paraId="00000045" w14:textId="77777777" w:rsidR="00D63BE4" w:rsidRDefault="00502737" w:rsidP="00073273">
      <w:pPr>
        <w:numPr>
          <w:ilvl w:val="1"/>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amples:</w:t>
      </w:r>
    </w:p>
    <w:p w14:paraId="00000046" w14:textId="77777777" w:rsidR="00D63BE4" w:rsidRDefault="00502737" w:rsidP="00073273">
      <w:pPr>
        <w:numPr>
          <w:ilvl w:val="2"/>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ry knows the person (zero article here) I talked to.</w:t>
      </w:r>
    </w:p>
    <w:p w14:paraId="00000047" w14:textId="77777777" w:rsidR="00D63BE4" w:rsidRDefault="00502737" w:rsidP="00073273">
      <w:pPr>
        <w:numPr>
          <w:ilvl w:val="2"/>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he’ll remember the hotel (zero article here) we stayed in.</w:t>
      </w:r>
    </w:p>
    <w:p w14:paraId="00000048" w14:textId="213276E9" w:rsidR="00D63BE4" w:rsidRDefault="00502737" w:rsidP="00073273">
      <w:pPr>
        <w:numPr>
          <w:ilvl w:val="0"/>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me grammar books or dictionaries still warn students not to end a sentence with a preposition. Thi</w:t>
      </w:r>
      <w:r w:rsidR="00C061B3">
        <w:rPr>
          <w:rFonts w:ascii="Times New Roman" w:eastAsia="Times New Roman" w:hAnsi="Times New Roman" w:cs="Times New Roman"/>
          <w:sz w:val="24"/>
          <w:szCs w:val="24"/>
        </w:rPr>
        <w:t xml:space="preserve">s is not forbidden in </w:t>
      </w:r>
      <w:r>
        <w:rPr>
          <w:rFonts w:ascii="Times New Roman" w:eastAsia="Times New Roman" w:hAnsi="Times New Roman" w:cs="Times New Roman"/>
          <w:sz w:val="24"/>
          <w:szCs w:val="24"/>
        </w:rPr>
        <w:t>APA format.</w:t>
      </w:r>
    </w:p>
    <w:p w14:paraId="00000049" w14:textId="77777777" w:rsidR="00D63BE4" w:rsidRDefault="00502737" w:rsidP="00073273">
      <w:pPr>
        <w:numPr>
          <w:ilvl w:val="0"/>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sessive relative - whose (Can be used for inanimate objects - usually in British English)</w:t>
      </w:r>
    </w:p>
    <w:p w14:paraId="0000004A" w14:textId="77777777" w:rsidR="00D63BE4" w:rsidRDefault="00502737" w:rsidP="00073273">
      <w:pPr>
        <w:numPr>
          <w:ilvl w:val="1"/>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amples:</w:t>
      </w:r>
    </w:p>
    <w:p w14:paraId="0000004B" w14:textId="77777777" w:rsidR="00D63BE4" w:rsidRDefault="00502737" w:rsidP="00073273">
      <w:pPr>
        <w:numPr>
          <w:ilvl w:val="2"/>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d you talk to the girl? Her bag was stolen.</w:t>
      </w:r>
    </w:p>
    <w:p w14:paraId="0000004C" w14:textId="77777777" w:rsidR="00D63BE4" w:rsidRDefault="00502737" w:rsidP="00073273">
      <w:pPr>
        <w:numPr>
          <w:ilvl w:val="2"/>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d you talk to the girl </w:t>
      </w:r>
      <w:r>
        <w:rPr>
          <w:rFonts w:ascii="Times New Roman" w:eastAsia="Times New Roman" w:hAnsi="Times New Roman" w:cs="Times New Roman"/>
          <w:sz w:val="24"/>
          <w:szCs w:val="24"/>
          <w:u w:val="single"/>
        </w:rPr>
        <w:t>whose bag was stolen</w:t>
      </w:r>
      <w:r>
        <w:rPr>
          <w:rFonts w:ascii="Times New Roman" w:eastAsia="Times New Roman" w:hAnsi="Times New Roman" w:cs="Times New Roman"/>
          <w:sz w:val="24"/>
          <w:szCs w:val="24"/>
        </w:rPr>
        <w:t>?</w:t>
      </w:r>
    </w:p>
    <w:p w14:paraId="0000004D" w14:textId="77777777" w:rsidR="00D63BE4" w:rsidRDefault="00502737" w:rsidP="00073273">
      <w:pPr>
        <w:numPr>
          <w:ilvl w:val="2"/>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ave you ever lived in a house? Its roof was leaking.</w:t>
      </w:r>
    </w:p>
    <w:p w14:paraId="0000004E" w14:textId="77777777" w:rsidR="00D63BE4" w:rsidRDefault="00502737" w:rsidP="00073273">
      <w:pPr>
        <w:numPr>
          <w:ilvl w:val="2"/>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ve you ever lived in a house </w:t>
      </w:r>
      <w:r>
        <w:rPr>
          <w:rFonts w:ascii="Times New Roman" w:eastAsia="Times New Roman" w:hAnsi="Times New Roman" w:cs="Times New Roman"/>
          <w:sz w:val="24"/>
          <w:szCs w:val="24"/>
          <w:u w:val="single"/>
        </w:rPr>
        <w:t>whose roof was leaking</w:t>
      </w:r>
      <w:r>
        <w:rPr>
          <w:rFonts w:ascii="Times New Roman" w:eastAsia="Times New Roman" w:hAnsi="Times New Roman" w:cs="Times New Roman"/>
          <w:sz w:val="24"/>
          <w:szCs w:val="24"/>
        </w:rPr>
        <w:t xml:space="preserve">? </w:t>
      </w:r>
    </w:p>
    <w:p w14:paraId="0000004F" w14:textId="77777777" w:rsidR="00D63BE4" w:rsidRDefault="00502737" w:rsidP="00073273">
      <w:pPr>
        <w:numPr>
          <w:ilvl w:val="3"/>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examples sound awkward to Americans.</w:t>
      </w:r>
    </w:p>
    <w:p w14:paraId="00000050" w14:textId="77777777" w:rsidR="00D63BE4" w:rsidRDefault="00502737" w:rsidP="00073273">
      <w:pPr>
        <w:numPr>
          <w:ilvl w:val="2"/>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ave you ever lived in a house? The roof of the house was leaking.</w:t>
      </w:r>
    </w:p>
    <w:p w14:paraId="00000051" w14:textId="77777777" w:rsidR="00D63BE4" w:rsidRDefault="00502737" w:rsidP="00073273">
      <w:pPr>
        <w:numPr>
          <w:ilvl w:val="2"/>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Have you ever lived in a house the roof of which was leaking? (Still sounds awkward to Americans)</w:t>
      </w:r>
    </w:p>
    <w:p w14:paraId="00000052" w14:textId="77777777" w:rsidR="00D63BE4" w:rsidRDefault="00502737" w:rsidP="00073273">
      <w:pPr>
        <w:numPr>
          <w:ilvl w:val="2"/>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e had stomach pains the cause of which was unknown. (In American English, you can write: “He had stomach pains, the cause of which was unknown.”)</w:t>
      </w:r>
    </w:p>
    <w:p w14:paraId="00000053" w14:textId="77777777" w:rsidR="00D63BE4" w:rsidRDefault="00502737" w:rsidP="00073273">
      <w:pPr>
        <w:numPr>
          <w:ilvl w:val="1"/>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de note: the possessive relative pronoun (whose) is different than possessive pronouns (its, his, hers)</w:t>
      </w:r>
    </w:p>
    <w:p w14:paraId="00000054" w14:textId="30A755E9" w:rsidR="00D63BE4" w:rsidRDefault="00502737" w:rsidP="00073273">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Basic </w:t>
      </w:r>
      <w:r w:rsidR="00856E0C">
        <w:rPr>
          <w:rFonts w:ascii="Times New Roman" w:eastAsia="Times New Roman" w:hAnsi="Times New Roman" w:cs="Times New Roman"/>
          <w:b/>
          <w:sz w:val="24"/>
          <w:szCs w:val="24"/>
        </w:rPr>
        <w:t xml:space="preserve">Structures </w:t>
      </w:r>
      <w:r w:rsidR="00856E0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 will talk about two positions: medial and final</w:t>
      </w:r>
    </w:p>
    <w:p w14:paraId="00000055" w14:textId="77777777" w:rsidR="00D63BE4" w:rsidRDefault="00502737" w:rsidP="00073273">
      <w:pPr>
        <w:numPr>
          <w:ilvl w:val="0"/>
          <w:numId w:val="1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dial and final position</w:t>
      </w:r>
    </w:p>
    <w:p w14:paraId="00000056" w14:textId="77777777" w:rsidR="00D63BE4" w:rsidRDefault="00502737" w:rsidP="00073273">
      <w:pPr>
        <w:numPr>
          <w:ilvl w:val="1"/>
          <w:numId w:val="1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amples:</w:t>
      </w:r>
    </w:p>
    <w:p w14:paraId="00000057" w14:textId="77777777" w:rsidR="00D63BE4" w:rsidRDefault="00502737" w:rsidP="00073273">
      <w:pPr>
        <w:numPr>
          <w:ilvl w:val="2"/>
          <w:numId w:val="1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man has a cat.</w:t>
      </w:r>
    </w:p>
    <w:p w14:paraId="00000058" w14:textId="77777777" w:rsidR="00D63BE4" w:rsidRDefault="00502737" w:rsidP="00073273">
      <w:pPr>
        <w:numPr>
          <w:ilvl w:val="2"/>
          <w:numId w:val="1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man lives next door.</w:t>
      </w:r>
    </w:p>
    <w:p w14:paraId="00000059" w14:textId="77777777" w:rsidR="00D63BE4" w:rsidRDefault="00502737" w:rsidP="00073273">
      <w:pPr>
        <w:numPr>
          <w:ilvl w:val="2"/>
          <w:numId w:val="1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n </w:t>
      </w:r>
      <w:r>
        <w:rPr>
          <w:rFonts w:ascii="Times New Roman" w:eastAsia="Times New Roman" w:hAnsi="Times New Roman" w:cs="Times New Roman"/>
          <w:i/>
          <w:sz w:val="24"/>
          <w:szCs w:val="24"/>
        </w:rPr>
        <w:t xml:space="preserve">who lives next door </w:t>
      </w:r>
      <w:r>
        <w:rPr>
          <w:rFonts w:ascii="Times New Roman" w:eastAsia="Times New Roman" w:hAnsi="Times New Roman" w:cs="Times New Roman"/>
          <w:sz w:val="24"/>
          <w:szCs w:val="24"/>
        </w:rPr>
        <w:t>has a cat. (subject relative because the subject pronoun is in the middle).</w:t>
      </w:r>
    </w:p>
    <w:p w14:paraId="0000005A" w14:textId="77777777" w:rsidR="00D63BE4" w:rsidRDefault="00502737" w:rsidP="00073273">
      <w:pPr>
        <w:numPr>
          <w:ilvl w:val="2"/>
          <w:numId w:val="1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woman has a large dog.</w:t>
      </w:r>
    </w:p>
    <w:p w14:paraId="0000005B" w14:textId="77777777" w:rsidR="00D63BE4" w:rsidRDefault="00502737" w:rsidP="00073273">
      <w:pPr>
        <w:numPr>
          <w:ilvl w:val="2"/>
          <w:numId w:val="1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man wants to marry the woman.</w:t>
      </w:r>
    </w:p>
    <w:p w14:paraId="0000005C" w14:textId="77777777" w:rsidR="00D63BE4" w:rsidRDefault="00502737" w:rsidP="00073273">
      <w:pPr>
        <w:numPr>
          <w:ilvl w:val="2"/>
          <w:numId w:val="1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oman </w:t>
      </w:r>
      <w:r>
        <w:rPr>
          <w:rFonts w:ascii="Times New Roman" w:eastAsia="Times New Roman" w:hAnsi="Times New Roman" w:cs="Times New Roman"/>
          <w:i/>
          <w:sz w:val="24"/>
          <w:szCs w:val="24"/>
        </w:rPr>
        <w:t>that the man wants to marry</w:t>
      </w:r>
      <w:r>
        <w:rPr>
          <w:rFonts w:ascii="Times New Roman" w:eastAsia="Times New Roman" w:hAnsi="Times New Roman" w:cs="Times New Roman"/>
          <w:sz w:val="24"/>
          <w:szCs w:val="24"/>
        </w:rPr>
        <w:t xml:space="preserve"> has a large dog. (Object relative clause modifying the woman; </w:t>
      </w:r>
      <w:r>
        <w:rPr>
          <w:rFonts w:ascii="Times New Roman" w:eastAsia="Times New Roman" w:hAnsi="Times New Roman" w:cs="Times New Roman"/>
          <w:i/>
          <w:sz w:val="24"/>
          <w:szCs w:val="24"/>
        </w:rPr>
        <w:t xml:space="preserve">that </w:t>
      </w:r>
      <w:r>
        <w:rPr>
          <w:rFonts w:ascii="Times New Roman" w:eastAsia="Times New Roman" w:hAnsi="Times New Roman" w:cs="Times New Roman"/>
          <w:sz w:val="24"/>
          <w:szCs w:val="24"/>
        </w:rPr>
        <w:t xml:space="preserve">is the object and the </w:t>
      </w:r>
      <w:r>
        <w:rPr>
          <w:rFonts w:ascii="Times New Roman" w:eastAsia="Times New Roman" w:hAnsi="Times New Roman" w:cs="Times New Roman"/>
          <w:i/>
          <w:sz w:val="24"/>
          <w:szCs w:val="24"/>
        </w:rPr>
        <w:t>woman</w:t>
      </w:r>
      <w:r>
        <w:rPr>
          <w:rFonts w:ascii="Times New Roman" w:eastAsia="Times New Roman" w:hAnsi="Times New Roman" w:cs="Times New Roman"/>
          <w:sz w:val="24"/>
          <w:szCs w:val="24"/>
        </w:rPr>
        <w:t xml:space="preserve"> is the subject = O-S relation).</w:t>
      </w:r>
    </w:p>
    <w:p w14:paraId="0000005D" w14:textId="77777777" w:rsidR="00D63BE4" w:rsidRDefault="00502737" w:rsidP="00073273">
      <w:pPr>
        <w:numPr>
          <w:ilvl w:val="1"/>
          <w:numId w:val="1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clusion of the examples above: Relative clauses tend to occur in the medial position when there is a subject-subject (S-S) and a subject-object (S-O) relationship between the antecedent noun and the relative pronoun.</w:t>
      </w:r>
    </w:p>
    <w:p w14:paraId="0000005E" w14:textId="77777777" w:rsidR="00D63BE4" w:rsidRDefault="00502737" w:rsidP="00073273">
      <w:pPr>
        <w:numPr>
          <w:ilvl w:val="1"/>
          <w:numId w:val="1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amples:</w:t>
      </w:r>
    </w:p>
    <w:p w14:paraId="0000005F" w14:textId="77777777" w:rsidR="00D63BE4" w:rsidRDefault="00502737" w:rsidP="00073273">
      <w:pPr>
        <w:numPr>
          <w:ilvl w:val="2"/>
          <w:numId w:val="1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man has a cat.</w:t>
      </w:r>
    </w:p>
    <w:p w14:paraId="00000060" w14:textId="77777777" w:rsidR="00D63BE4" w:rsidRDefault="00502737" w:rsidP="00073273">
      <w:pPr>
        <w:numPr>
          <w:ilvl w:val="2"/>
          <w:numId w:val="1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at likes the large dog.</w:t>
      </w:r>
    </w:p>
    <w:p w14:paraId="00000061" w14:textId="77777777" w:rsidR="00D63BE4" w:rsidRDefault="00502737" w:rsidP="00073273">
      <w:pPr>
        <w:numPr>
          <w:ilvl w:val="2"/>
          <w:numId w:val="1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man has a cat that likes the large dog. (cat = subject; that = object O-S relation)</w:t>
      </w:r>
    </w:p>
    <w:p w14:paraId="00000062" w14:textId="77777777" w:rsidR="00D63BE4" w:rsidRDefault="00502737" w:rsidP="00073273">
      <w:pPr>
        <w:numPr>
          <w:ilvl w:val="1"/>
          <w:numId w:val="1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clusion of the examples above: When a relative clause occurs in final position, the relationship tends to be object-subject (O-S) or object-object (O-O) between the antecedent noun and the relative noun.</w:t>
      </w:r>
    </w:p>
    <w:p w14:paraId="00000063" w14:textId="77777777" w:rsidR="00D63BE4" w:rsidRDefault="00502737" w:rsidP="00073273">
      <w:pPr>
        <w:numPr>
          <w:ilvl w:val="1"/>
          <w:numId w:val="1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te: we always look at the relation between the noun we are modifying. Most of the time they are together, but sometimes, rarely, they are separate.</w:t>
      </w:r>
    </w:p>
    <w:p w14:paraId="00000064" w14:textId="77777777" w:rsidR="00D63BE4" w:rsidRDefault="00502737" w:rsidP="00073273">
      <w:pPr>
        <w:numPr>
          <w:ilvl w:val="1"/>
          <w:numId w:val="1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amples:</w:t>
      </w:r>
    </w:p>
    <w:p w14:paraId="00000065" w14:textId="77777777" w:rsidR="00D63BE4" w:rsidRDefault="00502737" w:rsidP="00073273">
      <w:pPr>
        <w:numPr>
          <w:ilvl w:val="2"/>
          <w:numId w:val="1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woman has a large do.</w:t>
      </w:r>
    </w:p>
    <w:p w14:paraId="00000066" w14:textId="77777777" w:rsidR="00D63BE4" w:rsidRDefault="00502737" w:rsidP="00073273">
      <w:pPr>
        <w:numPr>
          <w:ilvl w:val="2"/>
          <w:numId w:val="1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at likes the large dog.</w:t>
      </w:r>
    </w:p>
    <w:p w14:paraId="00000067" w14:textId="77777777" w:rsidR="00D63BE4" w:rsidRDefault="00502737" w:rsidP="00073273">
      <w:pPr>
        <w:numPr>
          <w:ilvl w:val="2"/>
          <w:numId w:val="1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oman has a large dog </w:t>
      </w:r>
      <w:r>
        <w:rPr>
          <w:rFonts w:ascii="Times New Roman" w:eastAsia="Times New Roman" w:hAnsi="Times New Roman" w:cs="Times New Roman"/>
          <w:sz w:val="24"/>
          <w:szCs w:val="24"/>
          <w:u w:val="single"/>
        </w:rPr>
        <w:t>that the cat likes</w:t>
      </w:r>
      <w:r>
        <w:rPr>
          <w:rFonts w:ascii="Times New Roman" w:eastAsia="Times New Roman" w:hAnsi="Times New Roman" w:cs="Times New Roman"/>
          <w:sz w:val="24"/>
          <w:szCs w:val="24"/>
        </w:rPr>
        <w:t>.</w:t>
      </w:r>
    </w:p>
    <w:p w14:paraId="00000068" w14:textId="77777777" w:rsidR="00D63BE4" w:rsidRDefault="00502737" w:rsidP="00073273">
      <w:pPr>
        <w:numPr>
          <w:ilvl w:val="1"/>
          <w:numId w:val="1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clusion of the examples above: Object-object relation (O-O)</w:t>
      </w:r>
    </w:p>
    <w:p w14:paraId="00000069" w14:textId="77777777" w:rsidR="00D63BE4" w:rsidRDefault="00502737" w:rsidP="00073273">
      <w:pPr>
        <w:numPr>
          <w:ilvl w:val="0"/>
          <w:numId w:val="1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o relative clauses in the same sentence:</w:t>
      </w:r>
    </w:p>
    <w:p w14:paraId="0000006A" w14:textId="77777777" w:rsidR="00D63BE4" w:rsidRDefault="00502737" w:rsidP="00073273">
      <w:pPr>
        <w:numPr>
          <w:ilvl w:val="1"/>
          <w:numId w:val="1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ample:</w:t>
      </w:r>
    </w:p>
    <w:p w14:paraId="0000006B" w14:textId="77777777" w:rsidR="00D63BE4" w:rsidRDefault="00502737" w:rsidP="00073273">
      <w:pPr>
        <w:numPr>
          <w:ilvl w:val="2"/>
          <w:numId w:val="1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at has started to sleep with the dog </w:t>
      </w:r>
      <w:r>
        <w:rPr>
          <w:rFonts w:ascii="Times New Roman" w:eastAsia="Times New Roman" w:hAnsi="Times New Roman" w:cs="Times New Roman"/>
          <w:i/>
          <w:sz w:val="24"/>
          <w:szCs w:val="24"/>
        </w:rPr>
        <w:t>that belongs to the woman that the man wants to marry.</w:t>
      </w:r>
    </w:p>
    <w:p w14:paraId="0000006C" w14:textId="77777777" w:rsidR="00D63BE4" w:rsidRDefault="00502737" w:rsidP="00073273">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estrictive and Nonrestrictive </w:t>
      </w:r>
    </w:p>
    <w:p w14:paraId="0000006D" w14:textId="77777777" w:rsidR="00D63BE4" w:rsidRDefault="00502737" w:rsidP="00073273">
      <w:pPr>
        <w:numPr>
          <w:ilvl w:val="0"/>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we talked about until now are all restrictive clause.</w:t>
      </w:r>
    </w:p>
    <w:p w14:paraId="0000006E" w14:textId="77777777" w:rsidR="00D63BE4" w:rsidRDefault="00502737" w:rsidP="00073273">
      <w:pPr>
        <w:numPr>
          <w:ilvl w:val="0"/>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y are also called ‘defining’ relative clause because they define or restrict the reference of antecedent noun.</w:t>
      </w:r>
    </w:p>
    <w:p w14:paraId="0000006F" w14:textId="77777777" w:rsidR="00D63BE4" w:rsidRDefault="00502737" w:rsidP="00073273">
      <w:pPr>
        <w:numPr>
          <w:ilvl w:val="0"/>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re is another kind of relative clause called ‘non-restrictive’ clause (which means you are going to separate the np from the relative clause). They give extra information about antecedent. </w:t>
      </w:r>
    </w:p>
    <w:p w14:paraId="00000070" w14:textId="77777777" w:rsidR="00D63BE4" w:rsidRDefault="00502737" w:rsidP="00073273">
      <w:pPr>
        <w:numPr>
          <w:ilvl w:val="1"/>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amples:</w:t>
      </w:r>
    </w:p>
    <w:p w14:paraId="00000071" w14:textId="77777777" w:rsidR="00D63BE4" w:rsidRDefault="00502737" w:rsidP="00073273">
      <w:pPr>
        <w:numPr>
          <w:ilvl w:val="2"/>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y neighbor, who is an English speaker, plays very loud music.</w:t>
      </w:r>
    </w:p>
    <w:p w14:paraId="00000072" w14:textId="77777777" w:rsidR="00D63BE4" w:rsidRDefault="00502737" w:rsidP="00073273">
      <w:pPr>
        <w:numPr>
          <w:ilvl w:val="2"/>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man — whose name is Johnny Jensen — also like to have weekend parties.</w:t>
      </w:r>
    </w:p>
    <w:p w14:paraId="00000073" w14:textId="77777777" w:rsidR="00D63BE4" w:rsidRDefault="00502737" w:rsidP="00073273">
      <w:pPr>
        <w:numPr>
          <w:ilvl w:val="2"/>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parties (which are very rowdy) seem to go on all night.</w:t>
      </w:r>
    </w:p>
    <w:p w14:paraId="00000074" w14:textId="77777777" w:rsidR="00D63BE4" w:rsidRDefault="00502737" w:rsidP="00073273">
      <w:pPr>
        <w:numPr>
          <w:ilvl w:val="1"/>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l commas, dashes, brackets, and pauses here are generally called separation markers.</w:t>
      </w:r>
    </w:p>
    <w:p w14:paraId="00000075" w14:textId="77777777" w:rsidR="00D63BE4" w:rsidRDefault="00502737" w:rsidP="00073273">
      <w:pPr>
        <w:numPr>
          <w:ilvl w:val="1"/>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okay to use in APA formatting.</w:t>
      </w:r>
    </w:p>
    <w:p w14:paraId="00000076" w14:textId="77777777" w:rsidR="00D63BE4" w:rsidRDefault="00502737" w:rsidP="00073273">
      <w:pPr>
        <w:numPr>
          <w:ilvl w:val="1"/>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amples:</w:t>
      </w:r>
    </w:p>
    <w:p w14:paraId="00000077" w14:textId="77777777" w:rsidR="00D63BE4" w:rsidRDefault="00502737" w:rsidP="00073273">
      <w:pPr>
        <w:numPr>
          <w:ilvl w:val="2"/>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y friend, </w:t>
      </w:r>
      <w:r>
        <w:rPr>
          <w:rFonts w:ascii="Times New Roman" w:eastAsia="Times New Roman" w:hAnsi="Times New Roman" w:cs="Times New Roman"/>
          <w:i/>
          <w:sz w:val="24"/>
          <w:szCs w:val="24"/>
        </w:rPr>
        <w:t>who’s a Japenese</w:t>
      </w:r>
      <w:r>
        <w:rPr>
          <w:rFonts w:ascii="Times New Roman" w:eastAsia="Times New Roman" w:hAnsi="Times New Roman" w:cs="Times New Roman"/>
          <w:sz w:val="24"/>
          <w:szCs w:val="24"/>
        </w:rPr>
        <w:t>, is coming. (non-restrictive because of the commas; it is considered not necessary information to the reader)</w:t>
      </w:r>
    </w:p>
    <w:p w14:paraId="00000078" w14:textId="77777777" w:rsidR="00D63BE4" w:rsidRDefault="00502737" w:rsidP="00073273">
      <w:pPr>
        <w:numPr>
          <w:ilvl w:val="2"/>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y friend </w:t>
      </w:r>
      <w:r>
        <w:rPr>
          <w:rFonts w:ascii="Times New Roman" w:eastAsia="Times New Roman" w:hAnsi="Times New Roman" w:cs="Times New Roman"/>
          <w:i/>
          <w:sz w:val="24"/>
          <w:szCs w:val="24"/>
        </w:rPr>
        <w:t xml:space="preserve">who’s a Japanese </w:t>
      </w:r>
      <w:r>
        <w:rPr>
          <w:rFonts w:ascii="Times New Roman" w:eastAsia="Times New Roman" w:hAnsi="Times New Roman" w:cs="Times New Roman"/>
          <w:sz w:val="24"/>
          <w:szCs w:val="24"/>
        </w:rPr>
        <w:t>is coming. (restrictive)</w:t>
      </w:r>
    </w:p>
    <w:p w14:paraId="00000079" w14:textId="77777777" w:rsidR="00D63BE4" w:rsidRDefault="00502737" w:rsidP="00073273">
      <w:pPr>
        <w:numPr>
          <w:ilvl w:val="2"/>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rs. Smith, w</w:t>
      </w:r>
      <w:r>
        <w:rPr>
          <w:rFonts w:ascii="Times New Roman" w:eastAsia="Times New Roman" w:hAnsi="Times New Roman" w:cs="Times New Roman"/>
          <w:i/>
          <w:sz w:val="24"/>
          <w:szCs w:val="24"/>
        </w:rPr>
        <w:t>ho is the librarian,</w:t>
      </w:r>
      <w:r>
        <w:rPr>
          <w:rFonts w:ascii="Times New Roman" w:eastAsia="Times New Roman" w:hAnsi="Times New Roman" w:cs="Times New Roman"/>
          <w:sz w:val="24"/>
          <w:szCs w:val="24"/>
        </w:rPr>
        <w:t xml:space="preserve"> reported that some books were missing.</w:t>
      </w:r>
    </w:p>
    <w:p w14:paraId="0000007A" w14:textId="77777777" w:rsidR="00D63BE4" w:rsidRDefault="00502737" w:rsidP="00073273">
      <w:pPr>
        <w:numPr>
          <w:ilvl w:val="2"/>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meone said that I took the books, </w:t>
      </w:r>
      <w:r>
        <w:rPr>
          <w:rFonts w:ascii="Times New Roman" w:eastAsia="Times New Roman" w:hAnsi="Times New Roman" w:cs="Times New Roman"/>
          <w:i/>
          <w:sz w:val="24"/>
          <w:szCs w:val="24"/>
        </w:rPr>
        <w:t>which was not true</w:t>
      </w:r>
      <w:r>
        <w:rPr>
          <w:rFonts w:ascii="Times New Roman" w:eastAsia="Times New Roman" w:hAnsi="Times New Roman" w:cs="Times New Roman"/>
          <w:sz w:val="24"/>
          <w:szCs w:val="24"/>
        </w:rPr>
        <w:t>. (the relative pronoun must modify the whole phrase before; if it is used to modify the word ‘books’ then you cannot use the comma unless it is the middle of the sentence and you use two commas).</w:t>
      </w:r>
    </w:p>
    <w:p w14:paraId="0000007B" w14:textId="3D94EFFB" w:rsidR="00D63BE4" w:rsidRDefault="00502737" w:rsidP="00073273">
      <w:pPr>
        <w:numPr>
          <w:ilvl w:val="3"/>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at is the antecedent of this sentence? This is an interesting sentence that is an exception to the rule: NP + relative pronoun. This one is actually </w:t>
      </w:r>
      <w:r w:rsidR="00856E0C">
        <w:rPr>
          <w:rFonts w:ascii="Times New Roman" w:eastAsia="Times New Roman" w:hAnsi="Times New Roman" w:cs="Times New Roman"/>
          <w:sz w:val="24"/>
          <w:szCs w:val="24"/>
        </w:rPr>
        <w:t>modifying</w:t>
      </w:r>
      <w:r>
        <w:rPr>
          <w:rFonts w:ascii="Times New Roman" w:eastAsia="Times New Roman" w:hAnsi="Times New Roman" w:cs="Times New Roman"/>
          <w:sz w:val="24"/>
          <w:szCs w:val="24"/>
        </w:rPr>
        <w:t xml:space="preserve"> the whole main clause.</w:t>
      </w:r>
    </w:p>
    <w:p w14:paraId="0000007C" w14:textId="77777777" w:rsidR="00D63BE4" w:rsidRDefault="00502737" w:rsidP="00073273">
      <w:pPr>
        <w:numPr>
          <w:ilvl w:val="3"/>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n antecedent can only be an NP (noun phrase).</w:t>
      </w:r>
    </w:p>
    <w:p w14:paraId="0000007D" w14:textId="77777777" w:rsidR="00D63BE4" w:rsidRDefault="00502737" w:rsidP="00073273">
      <w:pPr>
        <w:numPr>
          <w:ilvl w:val="3"/>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question asked was, “Is ‘which was not true’ modifying ‘someone said’ or ‘that I took the books’?”</w:t>
      </w:r>
    </w:p>
    <w:p w14:paraId="0000007E" w14:textId="609E5E2D" w:rsidR="00D63BE4" w:rsidRDefault="00502737" w:rsidP="00073273">
      <w:pPr>
        <w:numPr>
          <w:ilvl w:val="4"/>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nswer is that the context depends. It could be talking about the fact that the whole thing is not true and that someone didn’t even said anything about it. The most important part is the verb (we will learn more about this in Pragmatics EDCI 5</w:t>
      </w:r>
      <w:r w:rsidR="00C061B3">
        <w:rPr>
          <w:rFonts w:ascii="Times New Roman" w:eastAsia="Times New Roman" w:hAnsi="Times New Roman" w:cs="Times New Roman"/>
          <w:sz w:val="24"/>
          <w:szCs w:val="24"/>
        </w:rPr>
        <w:t>545</w:t>
      </w:r>
      <w:r>
        <w:rPr>
          <w:rFonts w:ascii="Times New Roman" w:eastAsia="Times New Roman" w:hAnsi="Times New Roman" w:cs="Times New Roman"/>
          <w:sz w:val="24"/>
          <w:szCs w:val="24"/>
        </w:rPr>
        <w:t>?)</w:t>
      </w:r>
    </w:p>
    <w:p w14:paraId="0000007F" w14:textId="77777777" w:rsidR="00D63BE4" w:rsidRDefault="00502737" w:rsidP="00073273">
      <w:pPr>
        <w:numPr>
          <w:ilvl w:val="2"/>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had never touched the books, </w:t>
      </w:r>
      <w:r>
        <w:rPr>
          <w:rFonts w:ascii="Times New Roman" w:eastAsia="Times New Roman" w:hAnsi="Times New Roman" w:cs="Times New Roman"/>
          <w:i/>
          <w:sz w:val="24"/>
          <w:szCs w:val="24"/>
        </w:rPr>
        <w:t>most of which were in German</w:t>
      </w:r>
      <w:r>
        <w:rPr>
          <w:rFonts w:ascii="Times New Roman" w:eastAsia="Times New Roman" w:hAnsi="Times New Roman" w:cs="Times New Roman"/>
          <w:sz w:val="24"/>
          <w:szCs w:val="24"/>
        </w:rPr>
        <w:t>.</w:t>
      </w:r>
    </w:p>
    <w:p w14:paraId="00000080" w14:textId="77777777" w:rsidR="00D63BE4" w:rsidRDefault="00502737" w:rsidP="00073273">
      <w:pPr>
        <w:numPr>
          <w:ilvl w:val="0"/>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relative pronoun ‘that’ and the zero relative are typical features of restrictive relative clauses.</w:t>
      </w:r>
    </w:p>
    <w:p w14:paraId="00000081" w14:textId="77777777" w:rsidR="00D63BE4" w:rsidRDefault="00502737" w:rsidP="00073273">
      <w:pPr>
        <w:numPr>
          <w:ilvl w:val="0"/>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antecedents such as </w:t>
      </w:r>
      <w:r>
        <w:rPr>
          <w:rFonts w:ascii="Times New Roman" w:eastAsia="Times New Roman" w:hAnsi="Times New Roman" w:cs="Times New Roman"/>
          <w:i/>
          <w:sz w:val="24"/>
          <w:szCs w:val="24"/>
        </w:rPr>
        <w:t xml:space="preserve">anyone, any person, everyone, </w:t>
      </w:r>
      <w:r>
        <w:rPr>
          <w:rFonts w:ascii="Times New Roman" w:eastAsia="Times New Roman" w:hAnsi="Times New Roman" w:cs="Times New Roman"/>
          <w:sz w:val="24"/>
          <w:szCs w:val="24"/>
        </w:rPr>
        <w:t xml:space="preserve">and </w:t>
      </w:r>
      <w:r>
        <w:rPr>
          <w:rFonts w:ascii="Times New Roman" w:eastAsia="Times New Roman" w:hAnsi="Times New Roman" w:cs="Times New Roman"/>
          <w:i/>
          <w:sz w:val="24"/>
          <w:szCs w:val="24"/>
        </w:rPr>
        <w:t>everything</w:t>
      </w:r>
      <w:r>
        <w:rPr>
          <w:rFonts w:ascii="Times New Roman" w:eastAsia="Times New Roman" w:hAnsi="Times New Roman" w:cs="Times New Roman"/>
          <w:sz w:val="24"/>
          <w:szCs w:val="24"/>
        </w:rPr>
        <w:t xml:space="preserve">, a </w:t>
      </w:r>
      <w:r>
        <w:rPr>
          <w:rFonts w:ascii="Times New Roman" w:eastAsia="Times New Roman" w:hAnsi="Times New Roman" w:cs="Times New Roman"/>
          <w:sz w:val="24"/>
          <w:szCs w:val="24"/>
          <w:u w:val="single"/>
        </w:rPr>
        <w:t xml:space="preserve">restrictive relative clause </w:t>
      </w:r>
      <w:r>
        <w:rPr>
          <w:rFonts w:ascii="Times New Roman" w:eastAsia="Times New Roman" w:hAnsi="Times New Roman" w:cs="Times New Roman"/>
          <w:sz w:val="24"/>
          <w:szCs w:val="24"/>
        </w:rPr>
        <w:t>is typically used to identify more specifically who and what is being talked about.</w:t>
      </w:r>
    </w:p>
    <w:p w14:paraId="00000082" w14:textId="77777777" w:rsidR="00D63BE4" w:rsidRDefault="00502737" w:rsidP="00073273">
      <w:pPr>
        <w:numPr>
          <w:ilvl w:val="0"/>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would be unusual to find a non-restrictive relative clause after any of those general antecedents.</w:t>
      </w:r>
    </w:p>
    <w:p w14:paraId="00000083" w14:textId="77777777" w:rsidR="00D63BE4" w:rsidRDefault="00502737" w:rsidP="00073273">
      <w:pPr>
        <w:numPr>
          <w:ilvl w:val="1"/>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amples:</w:t>
      </w:r>
    </w:p>
    <w:p w14:paraId="00000084" w14:textId="77777777" w:rsidR="00D63BE4" w:rsidRDefault="00502737" w:rsidP="00073273">
      <w:pPr>
        <w:numPr>
          <w:ilvl w:val="2"/>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s there anything </w:t>
      </w:r>
      <w:r>
        <w:rPr>
          <w:rFonts w:ascii="Times New Roman" w:eastAsia="Times New Roman" w:hAnsi="Times New Roman" w:cs="Times New Roman"/>
          <w:i/>
          <w:sz w:val="24"/>
          <w:szCs w:val="24"/>
        </w:rPr>
        <w:t>you can’t do</w:t>
      </w:r>
      <w:r>
        <w:rPr>
          <w:rFonts w:ascii="Times New Roman" w:eastAsia="Times New Roman" w:hAnsi="Times New Roman" w:cs="Times New Roman"/>
          <w:sz w:val="24"/>
          <w:szCs w:val="24"/>
        </w:rPr>
        <w:t>? (no relative pronoun)</w:t>
      </w:r>
    </w:p>
    <w:p w14:paraId="00000085" w14:textId="77777777" w:rsidR="00D63BE4" w:rsidRDefault="00502737" w:rsidP="00073273">
      <w:pPr>
        <w:numPr>
          <w:ilvl w:val="2"/>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ll, I can’t help every person </w:t>
      </w:r>
      <w:r>
        <w:rPr>
          <w:rFonts w:ascii="Times New Roman" w:eastAsia="Times New Roman" w:hAnsi="Times New Roman" w:cs="Times New Roman"/>
          <w:i/>
          <w:sz w:val="24"/>
          <w:szCs w:val="24"/>
        </w:rPr>
        <w:t>who needs help</w:t>
      </w:r>
      <w:r>
        <w:rPr>
          <w:rFonts w:ascii="Times New Roman" w:eastAsia="Times New Roman" w:hAnsi="Times New Roman" w:cs="Times New Roman"/>
          <w:sz w:val="24"/>
          <w:szCs w:val="24"/>
        </w:rPr>
        <w:t>. (‘who needs help’ modifies ‘every person’ = more general)</w:t>
      </w:r>
    </w:p>
    <w:p w14:paraId="00000086" w14:textId="77777777" w:rsidR="00D63BE4" w:rsidRDefault="00502737" w:rsidP="00073273">
      <w:pPr>
        <w:numPr>
          <w:ilvl w:val="2"/>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t those </w:t>
      </w:r>
      <w:r>
        <w:rPr>
          <w:rFonts w:ascii="Times New Roman" w:eastAsia="Times New Roman" w:hAnsi="Times New Roman" w:cs="Times New Roman"/>
          <w:i/>
          <w:sz w:val="24"/>
          <w:szCs w:val="24"/>
        </w:rPr>
        <w:t>that you help</w:t>
      </w:r>
      <w:r>
        <w:rPr>
          <w:rFonts w:ascii="Times New Roman" w:eastAsia="Times New Roman" w:hAnsi="Times New Roman" w:cs="Times New Roman"/>
          <w:sz w:val="24"/>
          <w:szCs w:val="24"/>
        </w:rPr>
        <w:t xml:space="preserve"> are usually satisfied. (S-O relation)</w:t>
      </w:r>
    </w:p>
    <w:p w14:paraId="00000087" w14:textId="77777777" w:rsidR="00D63BE4" w:rsidRDefault="00502737" w:rsidP="00073273">
      <w:pPr>
        <w:numPr>
          <w:ilvl w:val="2"/>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 sure there are some people </w:t>
      </w:r>
      <w:r>
        <w:rPr>
          <w:rFonts w:ascii="Times New Roman" w:eastAsia="Times New Roman" w:hAnsi="Times New Roman" w:cs="Times New Roman"/>
          <w:i/>
          <w:sz w:val="24"/>
          <w:szCs w:val="24"/>
        </w:rPr>
        <w:t>who are never happy</w:t>
      </w:r>
      <w:r>
        <w:rPr>
          <w:rFonts w:ascii="Times New Roman" w:eastAsia="Times New Roman" w:hAnsi="Times New Roman" w:cs="Times New Roman"/>
          <w:sz w:val="24"/>
          <w:szCs w:val="24"/>
        </w:rPr>
        <w:t>. (no relation)</w:t>
      </w:r>
    </w:p>
    <w:p w14:paraId="00000088" w14:textId="77777777" w:rsidR="00D63BE4" w:rsidRDefault="00502737" w:rsidP="00073273">
      <w:pPr>
        <w:numPr>
          <w:ilvl w:val="0"/>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e box 9.3 Restrictive and non-restrictive relative clauses on p. 249</w:t>
      </w:r>
    </w:p>
    <w:p w14:paraId="00000089" w14:textId="77777777" w:rsidR="00D63BE4" w:rsidRDefault="00502737" w:rsidP="00073273">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Linguistic Distance</w:t>
      </w:r>
    </w:p>
    <w:p w14:paraId="0000008A" w14:textId="77777777" w:rsidR="00D63BE4" w:rsidRDefault="00502737" w:rsidP="00073273">
      <w:pPr>
        <w:numPr>
          <w:ilvl w:val="0"/>
          <w:numId w:val="13"/>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we have noted elsewhere, more linguistic distance conveys a much looser connection. The restrictive comes first, closest to the antecedent noun.</w:t>
      </w:r>
    </w:p>
    <w:p w14:paraId="0000008B" w14:textId="77777777" w:rsidR="00D63BE4" w:rsidRDefault="00502737" w:rsidP="00073273">
      <w:pPr>
        <w:numPr>
          <w:ilvl w:val="1"/>
          <w:numId w:val="13"/>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ample:</w:t>
      </w:r>
    </w:p>
    <w:p w14:paraId="0000008C" w14:textId="77777777" w:rsidR="00D63BE4" w:rsidRDefault="00502737" w:rsidP="00073273">
      <w:pPr>
        <w:numPr>
          <w:ilvl w:val="2"/>
          <w:numId w:val="13"/>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erson </w:t>
      </w:r>
      <w:r>
        <w:rPr>
          <w:rFonts w:ascii="Times New Roman" w:eastAsia="Times New Roman" w:hAnsi="Times New Roman" w:cs="Times New Roman"/>
          <w:i/>
          <w:sz w:val="24"/>
          <w:szCs w:val="24"/>
        </w:rPr>
        <w:t>who left this bag, who must be very careless</w:t>
      </w:r>
      <w:r>
        <w:rPr>
          <w:rFonts w:ascii="Times New Roman" w:eastAsia="Times New Roman" w:hAnsi="Times New Roman" w:cs="Times New Roman"/>
          <w:sz w:val="24"/>
          <w:szCs w:val="24"/>
        </w:rPr>
        <w:t>, will probably come back for it. (extremely abnormal because two relative clauses are used; this is a S-S-S relation).</w:t>
      </w:r>
    </w:p>
    <w:p w14:paraId="0000008D" w14:textId="77777777" w:rsidR="00D63BE4" w:rsidRDefault="00502737" w:rsidP="00073273">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Basic Meanings</w:t>
      </w:r>
    </w:p>
    <w:p w14:paraId="0000008E" w14:textId="77777777" w:rsidR="00D63BE4" w:rsidRDefault="00502737" w:rsidP="00073273">
      <w:pPr>
        <w:numPr>
          <w:ilvl w:val="0"/>
          <w:numId w:val="1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orms w</w:t>
      </w:r>
      <w:r>
        <w:rPr>
          <w:rFonts w:ascii="Times New Roman" w:eastAsia="Times New Roman" w:hAnsi="Times New Roman" w:cs="Times New Roman"/>
          <w:i/>
          <w:sz w:val="24"/>
          <w:szCs w:val="24"/>
        </w:rPr>
        <w:t>ho, whom,</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whose </w:t>
      </w:r>
      <w:r>
        <w:rPr>
          <w:rFonts w:ascii="Times New Roman" w:eastAsia="Times New Roman" w:hAnsi="Times New Roman" w:cs="Times New Roman"/>
          <w:sz w:val="24"/>
          <w:szCs w:val="24"/>
        </w:rPr>
        <w:t>are strongly associated with human or humanlike entities (e.g. pet).</w:t>
      </w:r>
    </w:p>
    <w:p w14:paraId="0000008F" w14:textId="77777777" w:rsidR="00D63BE4" w:rsidRDefault="00502737" w:rsidP="00073273">
      <w:pPr>
        <w:numPr>
          <w:ilvl w:val="0"/>
          <w:numId w:val="1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Which</w:t>
      </w:r>
      <w:r>
        <w:rPr>
          <w:rFonts w:ascii="Times New Roman" w:eastAsia="Times New Roman" w:hAnsi="Times New Roman" w:cs="Times New Roman"/>
          <w:sz w:val="24"/>
          <w:szCs w:val="24"/>
        </w:rPr>
        <w:t xml:space="preserve"> tends to be reserved for non-human entities.</w:t>
      </w:r>
    </w:p>
    <w:p w14:paraId="00000090" w14:textId="77777777" w:rsidR="00D63BE4" w:rsidRDefault="00502737" w:rsidP="00073273">
      <w:pPr>
        <w:numPr>
          <w:ilvl w:val="0"/>
          <w:numId w:val="1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That </w:t>
      </w:r>
      <w:r>
        <w:rPr>
          <w:rFonts w:ascii="Times New Roman" w:eastAsia="Times New Roman" w:hAnsi="Times New Roman" w:cs="Times New Roman"/>
          <w:sz w:val="24"/>
          <w:szCs w:val="24"/>
        </w:rPr>
        <w:t>is used with both human and non-human antecedents. (If you don’t know which one to use, use ‘that.’)</w:t>
      </w:r>
    </w:p>
    <w:p w14:paraId="00000091" w14:textId="77777777" w:rsidR="00D63BE4" w:rsidRDefault="00502737" w:rsidP="00073273">
      <w:pPr>
        <w:numPr>
          <w:ilvl w:val="1"/>
          <w:numId w:val="1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ample:</w:t>
      </w:r>
    </w:p>
    <w:p w14:paraId="00000092" w14:textId="77777777" w:rsidR="00D63BE4" w:rsidRDefault="00502737" w:rsidP="00073273">
      <w:pPr>
        <w:numPr>
          <w:ilvl w:val="2"/>
          <w:numId w:val="1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he has a crazy dog who makers her laugh. (This can change based on the culture: is your dog part of the family? If so, you use a human entity).</w:t>
      </w:r>
    </w:p>
    <w:p w14:paraId="00000093" w14:textId="77777777" w:rsidR="00D63BE4" w:rsidRDefault="00502737" w:rsidP="00073273">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Who, which, that</w:t>
      </w:r>
    </w:p>
    <w:p w14:paraId="00000094" w14:textId="77777777" w:rsidR="00D63BE4" w:rsidRDefault="00502737" w:rsidP="00073273">
      <w:pPr>
        <w:numPr>
          <w:ilvl w:val="0"/>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o: the most common subject relative</w:t>
      </w:r>
    </w:p>
    <w:p w14:paraId="00000095" w14:textId="77777777" w:rsidR="00D63BE4" w:rsidRDefault="00502737" w:rsidP="00073273">
      <w:pPr>
        <w:numPr>
          <w:ilvl w:val="1"/>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ample:</w:t>
      </w:r>
    </w:p>
    <w:p w14:paraId="00000096" w14:textId="77777777" w:rsidR="00D63BE4" w:rsidRDefault="00502737" w:rsidP="00073273">
      <w:pPr>
        <w:numPr>
          <w:ilvl w:val="2"/>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n </w:t>
      </w:r>
      <w:r>
        <w:rPr>
          <w:rFonts w:ascii="Times New Roman" w:eastAsia="Times New Roman" w:hAnsi="Times New Roman" w:cs="Times New Roman"/>
          <w:i/>
          <w:sz w:val="24"/>
          <w:szCs w:val="24"/>
        </w:rPr>
        <w:t>who</w:t>
      </w:r>
      <w:r>
        <w:rPr>
          <w:rFonts w:ascii="Times New Roman" w:eastAsia="Times New Roman" w:hAnsi="Times New Roman" w:cs="Times New Roman"/>
          <w:sz w:val="24"/>
          <w:szCs w:val="24"/>
        </w:rPr>
        <w:t xml:space="preserve"> knocked me down just ran away. (S-S relation: the man is subject)</w:t>
      </w:r>
    </w:p>
    <w:p w14:paraId="00000097" w14:textId="77777777" w:rsidR="00D63BE4" w:rsidRDefault="00502737" w:rsidP="00073273">
      <w:pPr>
        <w:numPr>
          <w:ilvl w:val="0"/>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isn’t necessary that the agents should be specifically identified.</w:t>
      </w:r>
    </w:p>
    <w:p w14:paraId="00000098" w14:textId="77777777" w:rsidR="00D63BE4" w:rsidRDefault="00502737" w:rsidP="00073273">
      <w:pPr>
        <w:numPr>
          <w:ilvl w:val="1"/>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ample:</w:t>
      </w:r>
    </w:p>
    <w:p w14:paraId="00000099" w14:textId="77777777" w:rsidR="00D63BE4" w:rsidRDefault="00502737" w:rsidP="00073273">
      <w:pPr>
        <w:numPr>
          <w:ilvl w:val="2"/>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 get tired of people </w:t>
      </w:r>
      <w:r>
        <w:rPr>
          <w:rFonts w:ascii="Times New Roman" w:eastAsia="Times New Roman" w:hAnsi="Times New Roman" w:cs="Times New Roman"/>
          <w:i/>
          <w:sz w:val="24"/>
          <w:szCs w:val="24"/>
        </w:rPr>
        <w:t>who</w:t>
      </w:r>
      <w:r>
        <w:rPr>
          <w:rFonts w:ascii="Times New Roman" w:eastAsia="Times New Roman" w:hAnsi="Times New Roman" w:cs="Times New Roman"/>
          <w:sz w:val="24"/>
          <w:szCs w:val="24"/>
        </w:rPr>
        <w:t xml:space="preserve"> are always complaining.</w:t>
      </w:r>
    </w:p>
    <w:p w14:paraId="0000009A" w14:textId="18F3FF6A" w:rsidR="00D63BE4" w:rsidRDefault="00502737" w:rsidP="00073273">
      <w:pPr>
        <w:numPr>
          <w:ilvl w:val="0"/>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metimes </w:t>
      </w:r>
      <w:r w:rsidR="00856E0C">
        <w:rPr>
          <w:rFonts w:ascii="Times New Roman" w:eastAsia="Times New Roman" w:hAnsi="Times New Roman" w:cs="Times New Roman"/>
          <w:sz w:val="24"/>
          <w:szCs w:val="24"/>
        </w:rPr>
        <w:t>‘who</w:t>
      </w:r>
      <w:r>
        <w:rPr>
          <w:rFonts w:ascii="Times New Roman" w:eastAsia="Times New Roman" w:hAnsi="Times New Roman" w:cs="Times New Roman"/>
          <w:sz w:val="24"/>
          <w:szCs w:val="24"/>
        </w:rPr>
        <w:t>’ is not used for human reference when collective nouns are used as antecedents.</w:t>
      </w:r>
    </w:p>
    <w:p w14:paraId="0000009B" w14:textId="77777777" w:rsidR="00D63BE4" w:rsidRDefault="00502737" w:rsidP="00073273">
      <w:pPr>
        <w:numPr>
          <w:ilvl w:val="1"/>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amples:</w:t>
      </w:r>
    </w:p>
    <w:p w14:paraId="0000009C" w14:textId="77777777" w:rsidR="00D63BE4" w:rsidRDefault="00502737" w:rsidP="00073273">
      <w:pPr>
        <w:numPr>
          <w:ilvl w:val="2"/>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was part of the crowd which was waiting for the bus. (use can use </w:t>
      </w:r>
      <w:r>
        <w:rPr>
          <w:rFonts w:ascii="Times New Roman" w:eastAsia="Times New Roman" w:hAnsi="Times New Roman" w:cs="Times New Roman"/>
          <w:i/>
          <w:sz w:val="24"/>
          <w:szCs w:val="24"/>
        </w:rPr>
        <w:t>that</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who</w:t>
      </w:r>
      <w:r>
        <w:rPr>
          <w:rFonts w:ascii="Times New Roman" w:eastAsia="Times New Roman" w:hAnsi="Times New Roman" w:cs="Times New Roman"/>
          <w:sz w:val="24"/>
          <w:szCs w:val="24"/>
        </w:rPr>
        <w:t xml:space="preserve"> can replace</w:t>
      </w:r>
      <w:r>
        <w:rPr>
          <w:rFonts w:ascii="Times New Roman" w:eastAsia="Times New Roman" w:hAnsi="Times New Roman" w:cs="Times New Roman"/>
          <w:i/>
          <w:sz w:val="24"/>
          <w:szCs w:val="24"/>
        </w:rPr>
        <w:t xml:space="preserve"> which</w:t>
      </w:r>
      <w:r>
        <w:rPr>
          <w:rFonts w:ascii="Times New Roman" w:eastAsia="Times New Roman" w:hAnsi="Times New Roman" w:cs="Times New Roman"/>
          <w:sz w:val="24"/>
          <w:szCs w:val="24"/>
        </w:rPr>
        <w:t>)</w:t>
      </w:r>
    </w:p>
    <w:p w14:paraId="0000009D" w14:textId="77777777" w:rsidR="00D63BE4" w:rsidRDefault="00502737" w:rsidP="00073273">
      <w:pPr>
        <w:numPr>
          <w:ilvl w:val="2"/>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re was a small group which kept pushing to the front.</w:t>
      </w:r>
    </w:p>
    <w:p w14:paraId="0000009E" w14:textId="77777777" w:rsidR="00D63BE4" w:rsidRDefault="00502737" w:rsidP="00073273">
      <w:pPr>
        <w:numPr>
          <w:ilvl w:val="2"/>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think they were part of a teenage gang which just wanted to cause trouble.</w:t>
      </w:r>
    </w:p>
    <w:p w14:paraId="0000009F" w14:textId="77777777" w:rsidR="00D63BE4" w:rsidRDefault="00502737" w:rsidP="00073273">
      <w:pPr>
        <w:numPr>
          <w:ilvl w:val="0"/>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milar antecedents: </w:t>
      </w:r>
      <w:r>
        <w:rPr>
          <w:rFonts w:ascii="Times New Roman" w:eastAsia="Times New Roman" w:hAnsi="Times New Roman" w:cs="Times New Roman"/>
          <w:i/>
          <w:sz w:val="24"/>
          <w:szCs w:val="24"/>
        </w:rPr>
        <w:t>audience, class, club, committee, government.</w:t>
      </w:r>
    </w:p>
    <w:p w14:paraId="000000A0" w14:textId="77777777" w:rsidR="00D63BE4" w:rsidRDefault="00502737" w:rsidP="00073273">
      <w:pPr>
        <w:numPr>
          <w:ilvl w:val="0"/>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y can have </w:t>
      </w:r>
      <w:r>
        <w:rPr>
          <w:rFonts w:ascii="Times New Roman" w:eastAsia="Times New Roman" w:hAnsi="Times New Roman" w:cs="Times New Roman"/>
          <w:i/>
          <w:sz w:val="24"/>
          <w:szCs w:val="24"/>
        </w:rPr>
        <w:t>that</w:t>
      </w:r>
      <w:r>
        <w:rPr>
          <w:rFonts w:ascii="Times New Roman" w:eastAsia="Times New Roman" w:hAnsi="Times New Roman" w:cs="Times New Roman"/>
          <w:sz w:val="24"/>
          <w:szCs w:val="24"/>
        </w:rPr>
        <w:t xml:space="preserve"> instead of </w:t>
      </w:r>
      <w:r>
        <w:rPr>
          <w:rFonts w:ascii="Times New Roman" w:eastAsia="Times New Roman" w:hAnsi="Times New Roman" w:cs="Times New Roman"/>
          <w:i/>
          <w:sz w:val="24"/>
          <w:szCs w:val="24"/>
        </w:rPr>
        <w:t>which.</w:t>
      </w:r>
    </w:p>
    <w:p w14:paraId="000000A1" w14:textId="77777777" w:rsidR="00D63BE4" w:rsidRDefault="00502737" w:rsidP="00073273">
      <w:pPr>
        <w:numPr>
          <w:ilvl w:val="0"/>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o’ is preferred when we want to emphasize the human or human-like aspect of a referent.</w:t>
      </w:r>
    </w:p>
    <w:p w14:paraId="000000A2" w14:textId="77777777" w:rsidR="00D63BE4" w:rsidRDefault="00502737" w:rsidP="00073273">
      <w:pPr>
        <w:numPr>
          <w:ilvl w:val="1"/>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ample:</w:t>
      </w:r>
    </w:p>
    <w:p w14:paraId="000000A3" w14:textId="77777777" w:rsidR="00D63BE4" w:rsidRDefault="00502737" w:rsidP="00073273">
      <w:pPr>
        <w:numPr>
          <w:ilvl w:val="2"/>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y sister has a baby </w:t>
      </w:r>
      <w:r>
        <w:rPr>
          <w:rFonts w:ascii="Times New Roman" w:eastAsia="Times New Roman" w:hAnsi="Times New Roman" w:cs="Times New Roman"/>
          <w:i/>
          <w:sz w:val="24"/>
          <w:szCs w:val="24"/>
        </w:rPr>
        <w:t xml:space="preserve">that </w:t>
      </w:r>
      <w:r>
        <w:rPr>
          <w:rFonts w:ascii="Times New Roman" w:eastAsia="Times New Roman" w:hAnsi="Times New Roman" w:cs="Times New Roman"/>
          <w:sz w:val="24"/>
          <w:szCs w:val="24"/>
        </w:rPr>
        <w:t>cries all night.</w:t>
      </w:r>
    </w:p>
    <w:p w14:paraId="000000A4" w14:textId="77777777" w:rsidR="00D63BE4" w:rsidRDefault="00502737" w:rsidP="00073273">
      <w:pPr>
        <w:numPr>
          <w:ilvl w:val="0"/>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akers use </w:t>
      </w:r>
      <w:r>
        <w:rPr>
          <w:rFonts w:ascii="Times New Roman" w:eastAsia="Times New Roman" w:hAnsi="Times New Roman" w:cs="Times New Roman"/>
          <w:i/>
          <w:sz w:val="24"/>
          <w:szCs w:val="24"/>
        </w:rPr>
        <w:t>that</w:t>
      </w:r>
      <w:r>
        <w:rPr>
          <w:rFonts w:ascii="Times New Roman" w:eastAsia="Times New Roman" w:hAnsi="Times New Roman" w:cs="Times New Roman"/>
          <w:sz w:val="24"/>
          <w:szCs w:val="24"/>
        </w:rPr>
        <w:t xml:space="preserve"> in relative clauses when there is no need to mark the referent as having special properties.</w:t>
      </w:r>
    </w:p>
    <w:p w14:paraId="000000A5" w14:textId="77777777" w:rsidR="00D63BE4" w:rsidRDefault="00502737" w:rsidP="00073273">
      <w:pPr>
        <w:numPr>
          <w:ilvl w:val="0"/>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That</w:t>
      </w:r>
      <w:r>
        <w:rPr>
          <w:rFonts w:ascii="Times New Roman" w:eastAsia="Times New Roman" w:hAnsi="Times New Roman" w:cs="Times New Roman"/>
          <w:sz w:val="24"/>
          <w:szCs w:val="24"/>
        </w:rPr>
        <w:t xml:space="preserve"> neutralizes the normal distinction between </w:t>
      </w:r>
      <w:r>
        <w:rPr>
          <w:rFonts w:ascii="Times New Roman" w:eastAsia="Times New Roman" w:hAnsi="Times New Roman" w:cs="Times New Roman"/>
          <w:i/>
          <w:sz w:val="24"/>
          <w:szCs w:val="24"/>
        </w:rPr>
        <w:t xml:space="preserve">who </w:t>
      </w:r>
      <w:r>
        <w:rPr>
          <w:rFonts w:ascii="Times New Roman" w:eastAsia="Times New Roman" w:hAnsi="Times New Roman" w:cs="Times New Roman"/>
          <w:sz w:val="24"/>
          <w:szCs w:val="24"/>
        </w:rPr>
        <w:t xml:space="preserve">and </w:t>
      </w:r>
      <w:r>
        <w:rPr>
          <w:rFonts w:ascii="Times New Roman" w:eastAsia="Times New Roman" w:hAnsi="Times New Roman" w:cs="Times New Roman"/>
          <w:i/>
          <w:sz w:val="24"/>
          <w:szCs w:val="24"/>
        </w:rPr>
        <w:t>which.</w:t>
      </w:r>
    </w:p>
    <w:p w14:paraId="000000A6" w14:textId="77777777" w:rsidR="00D63BE4" w:rsidRDefault="00502737" w:rsidP="00073273">
      <w:pPr>
        <w:numPr>
          <w:ilvl w:val="0"/>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rms </w:t>
      </w:r>
      <w:r>
        <w:rPr>
          <w:rFonts w:ascii="Times New Roman" w:eastAsia="Times New Roman" w:hAnsi="Times New Roman" w:cs="Times New Roman"/>
          <w:i/>
          <w:sz w:val="24"/>
          <w:szCs w:val="24"/>
        </w:rPr>
        <w:t>that</w:t>
      </w:r>
      <w:r>
        <w:rPr>
          <w:rFonts w:ascii="Times New Roman" w:eastAsia="Times New Roman" w:hAnsi="Times New Roman" w:cs="Times New Roman"/>
          <w:sz w:val="24"/>
          <w:szCs w:val="24"/>
        </w:rPr>
        <w:t xml:space="preserve"> and zero relative are sued when no crucial meaning content has to be indicated by the relative pronoun.</w:t>
      </w:r>
    </w:p>
    <w:p w14:paraId="000000A7" w14:textId="77777777" w:rsidR="00D63BE4" w:rsidRDefault="00502737" w:rsidP="00073273">
      <w:pPr>
        <w:numPr>
          <w:ilvl w:val="1"/>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amples:</w:t>
      </w:r>
    </w:p>
    <w:p w14:paraId="000000A8" w14:textId="77777777" w:rsidR="00D63BE4" w:rsidRDefault="00502737" w:rsidP="00073273">
      <w:pPr>
        <w:numPr>
          <w:ilvl w:val="2"/>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at’s near the town </w:t>
      </w:r>
      <w:r>
        <w:rPr>
          <w:rFonts w:ascii="Times New Roman" w:eastAsia="Times New Roman" w:hAnsi="Times New Roman" w:cs="Times New Roman"/>
          <w:i/>
          <w:sz w:val="24"/>
          <w:szCs w:val="24"/>
        </w:rPr>
        <w:t>where</w:t>
      </w:r>
      <w:r>
        <w:rPr>
          <w:rFonts w:ascii="Times New Roman" w:eastAsia="Times New Roman" w:hAnsi="Times New Roman" w:cs="Times New Roman"/>
          <w:sz w:val="24"/>
          <w:szCs w:val="24"/>
        </w:rPr>
        <w:t xml:space="preserve"> I was born.</w:t>
      </w:r>
    </w:p>
    <w:p w14:paraId="000000A9" w14:textId="77777777" w:rsidR="00D63BE4" w:rsidRDefault="00502737" w:rsidP="00073273">
      <w:pPr>
        <w:numPr>
          <w:ilvl w:val="2"/>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grew up in an atmosphere </w:t>
      </w:r>
      <w:r>
        <w:rPr>
          <w:rFonts w:ascii="Times New Roman" w:eastAsia="Times New Roman" w:hAnsi="Times New Roman" w:cs="Times New Roman"/>
          <w:i/>
          <w:sz w:val="24"/>
          <w:szCs w:val="24"/>
        </w:rPr>
        <w:t>where</w:t>
      </w:r>
      <w:r>
        <w:rPr>
          <w:rFonts w:ascii="Times New Roman" w:eastAsia="Times New Roman" w:hAnsi="Times New Roman" w:cs="Times New Roman"/>
          <w:sz w:val="24"/>
          <w:szCs w:val="24"/>
        </w:rPr>
        <w:t xml:space="preserve"> everything was easy.</w:t>
      </w:r>
    </w:p>
    <w:p w14:paraId="000000AA" w14:textId="77777777" w:rsidR="00D63BE4" w:rsidRDefault="00502737" w:rsidP="00073273">
      <w:pPr>
        <w:numPr>
          <w:ilvl w:val="2"/>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problems started during the period </w:t>
      </w:r>
      <w:r>
        <w:rPr>
          <w:rFonts w:ascii="Times New Roman" w:eastAsia="Times New Roman" w:hAnsi="Times New Roman" w:cs="Times New Roman"/>
          <w:i/>
          <w:sz w:val="24"/>
          <w:szCs w:val="24"/>
        </w:rPr>
        <w:t>when</w:t>
      </w:r>
      <w:r>
        <w:rPr>
          <w:rFonts w:ascii="Times New Roman" w:eastAsia="Times New Roman" w:hAnsi="Times New Roman" w:cs="Times New Roman"/>
          <w:sz w:val="24"/>
          <w:szCs w:val="24"/>
        </w:rPr>
        <w:t xml:space="preserve"> I was a teenager.</w:t>
      </w:r>
    </w:p>
    <w:p w14:paraId="000000AB" w14:textId="77777777" w:rsidR="00D63BE4" w:rsidRDefault="00502737" w:rsidP="00073273">
      <w:pPr>
        <w:numPr>
          <w:ilvl w:val="2"/>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at’s probably the major reason </w:t>
      </w:r>
      <w:r>
        <w:rPr>
          <w:rFonts w:ascii="Times New Roman" w:eastAsia="Times New Roman" w:hAnsi="Times New Roman" w:cs="Times New Roman"/>
          <w:i/>
          <w:sz w:val="24"/>
          <w:szCs w:val="24"/>
        </w:rPr>
        <w:t>why</w:t>
      </w:r>
      <w:r>
        <w:rPr>
          <w:rFonts w:ascii="Times New Roman" w:eastAsia="Times New Roman" w:hAnsi="Times New Roman" w:cs="Times New Roman"/>
          <w:sz w:val="24"/>
          <w:szCs w:val="24"/>
        </w:rPr>
        <w:t xml:space="preserve"> I left that place.</w:t>
      </w:r>
    </w:p>
    <w:p w14:paraId="000000AC" w14:textId="77777777" w:rsidR="00D63BE4" w:rsidRDefault="00502737" w:rsidP="00073273">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Where, when, why</w:t>
      </w:r>
    </w:p>
    <w:p w14:paraId="000000AD" w14:textId="77777777" w:rsidR="00D63BE4" w:rsidRDefault="00502737" w:rsidP="00073273">
      <w:pPr>
        <w:numPr>
          <w:ilvl w:val="0"/>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Where, when</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 xml:space="preserve">why </w:t>
      </w:r>
      <w:r>
        <w:rPr>
          <w:rFonts w:ascii="Times New Roman" w:eastAsia="Times New Roman" w:hAnsi="Times New Roman" w:cs="Times New Roman"/>
          <w:sz w:val="24"/>
          <w:szCs w:val="24"/>
        </w:rPr>
        <w:t>are sometimes described as relative adverbs because they appear to take the place of adverbial expressions.</w:t>
      </w:r>
    </w:p>
    <w:p w14:paraId="000000AE" w14:textId="77777777" w:rsidR="00D63BE4" w:rsidRDefault="00502737" w:rsidP="00073273">
      <w:pPr>
        <w:numPr>
          <w:ilvl w:val="0"/>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rhaps because they convey their meaning content so explicitly, they can in fact be used without antecedents.</w:t>
      </w:r>
    </w:p>
    <w:p w14:paraId="000000AF" w14:textId="77777777" w:rsidR="00D63BE4" w:rsidRDefault="00502737" w:rsidP="00073273">
      <w:pPr>
        <w:numPr>
          <w:ilvl w:val="0"/>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re these S-O relations? They don’t have antecedents so they will have no relation.</w:t>
      </w:r>
    </w:p>
    <w:p w14:paraId="000000B0" w14:textId="77777777" w:rsidR="00D63BE4" w:rsidRDefault="00502737" w:rsidP="00073273">
      <w:pPr>
        <w:numPr>
          <w:ilvl w:val="1"/>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amples:</w:t>
      </w:r>
    </w:p>
    <w:p w14:paraId="000000B1" w14:textId="77777777" w:rsidR="00D63BE4" w:rsidRDefault="00502737" w:rsidP="00073273">
      <w:pPr>
        <w:numPr>
          <w:ilvl w:val="2"/>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at’s near </w:t>
      </w:r>
      <w:r>
        <w:rPr>
          <w:rFonts w:ascii="Times New Roman" w:eastAsia="Times New Roman" w:hAnsi="Times New Roman" w:cs="Times New Roman"/>
          <w:i/>
          <w:sz w:val="24"/>
          <w:szCs w:val="24"/>
        </w:rPr>
        <w:t>where</w:t>
      </w:r>
      <w:r>
        <w:rPr>
          <w:rFonts w:ascii="Times New Roman" w:eastAsia="Times New Roman" w:hAnsi="Times New Roman" w:cs="Times New Roman"/>
          <w:sz w:val="24"/>
          <w:szCs w:val="24"/>
        </w:rPr>
        <w:t xml:space="preserve"> I grew up. (No NP, so no relation)</w:t>
      </w:r>
    </w:p>
    <w:p w14:paraId="000000B2" w14:textId="77777777" w:rsidR="00D63BE4" w:rsidRDefault="00502737" w:rsidP="00073273">
      <w:pPr>
        <w:numPr>
          <w:ilvl w:val="2"/>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can remember </w:t>
      </w:r>
      <w:r>
        <w:rPr>
          <w:rFonts w:ascii="Times New Roman" w:eastAsia="Times New Roman" w:hAnsi="Times New Roman" w:cs="Times New Roman"/>
          <w:i/>
          <w:sz w:val="24"/>
          <w:szCs w:val="24"/>
        </w:rPr>
        <w:t>when</w:t>
      </w:r>
      <w:r>
        <w:rPr>
          <w:rFonts w:ascii="Times New Roman" w:eastAsia="Times New Roman" w:hAnsi="Times New Roman" w:cs="Times New Roman"/>
          <w:sz w:val="24"/>
          <w:szCs w:val="24"/>
        </w:rPr>
        <w:t xml:space="preserve"> I was a small child. (‘the time’ is deleted and that is the NP, so no relation)</w:t>
      </w:r>
    </w:p>
    <w:p w14:paraId="000000B3" w14:textId="77777777" w:rsidR="00D63BE4" w:rsidRDefault="00502737" w:rsidP="00073273">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Meanings of relative pronouns</w:t>
      </w:r>
    </w:p>
    <w:p w14:paraId="000000B4" w14:textId="77777777" w:rsidR="00D63BE4" w:rsidRDefault="00502737" w:rsidP="00073273">
      <w:pPr>
        <w:numPr>
          <w:ilvl w:val="0"/>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e Box 9.4 on p. 253 - explains when to use </w:t>
      </w:r>
      <w:r>
        <w:rPr>
          <w:rFonts w:ascii="Times New Roman" w:eastAsia="Times New Roman" w:hAnsi="Times New Roman" w:cs="Times New Roman"/>
          <w:i/>
          <w:sz w:val="24"/>
          <w:szCs w:val="24"/>
        </w:rPr>
        <w:t>who, which, that/zero, where, when, why</w:t>
      </w:r>
    </w:p>
    <w:p w14:paraId="000000B5" w14:textId="77777777" w:rsidR="00D63BE4" w:rsidRDefault="00502737" w:rsidP="00073273">
      <w:pPr>
        <w:numPr>
          <w:ilvl w:val="0"/>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is an interesting preference in English for </w:t>
      </w:r>
      <w:r>
        <w:rPr>
          <w:rFonts w:ascii="Times New Roman" w:eastAsia="Times New Roman" w:hAnsi="Times New Roman" w:cs="Times New Roman"/>
          <w:i/>
          <w:sz w:val="24"/>
          <w:szCs w:val="24"/>
        </w:rPr>
        <w:t>who</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which</w:t>
      </w:r>
      <w:r>
        <w:rPr>
          <w:rFonts w:ascii="Times New Roman" w:eastAsia="Times New Roman" w:hAnsi="Times New Roman" w:cs="Times New Roman"/>
          <w:sz w:val="24"/>
          <w:szCs w:val="24"/>
        </w:rPr>
        <w:t xml:space="preserve">, rather than </w:t>
      </w:r>
      <w:r>
        <w:rPr>
          <w:rFonts w:ascii="Times New Roman" w:eastAsia="Times New Roman" w:hAnsi="Times New Roman" w:cs="Times New Roman"/>
          <w:i/>
          <w:sz w:val="24"/>
          <w:szCs w:val="24"/>
        </w:rPr>
        <w:t>that</w:t>
      </w:r>
      <w:r>
        <w:rPr>
          <w:rFonts w:ascii="Times New Roman" w:eastAsia="Times New Roman" w:hAnsi="Times New Roman" w:cs="Times New Roman"/>
          <w:sz w:val="24"/>
          <w:szCs w:val="24"/>
        </w:rPr>
        <w:t xml:space="preserve"> (and zero), when other linguistic material comes between the antecedent and the start of the relative clause.</w:t>
      </w:r>
    </w:p>
    <w:p w14:paraId="000000B6" w14:textId="77777777" w:rsidR="00D63BE4" w:rsidRDefault="00502737" w:rsidP="00073273">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amples:</w:t>
      </w:r>
    </w:p>
    <w:p w14:paraId="000000B7" w14:textId="77777777" w:rsidR="00D63BE4" w:rsidRDefault="00502737" w:rsidP="00073273">
      <w:pPr>
        <w:numPr>
          <w:ilvl w:val="2"/>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met a </w:t>
      </w:r>
      <w:r>
        <w:rPr>
          <w:rFonts w:ascii="Times New Roman" w:eastAsia="Times New Roman" w:hAnsi="Times New Roman" w:cs="Times New Roman"/>
          <w:i/>
          <w:sz w:val="24"/>
          <w:szCs w:val="24"/>
        </w:rPr>
        <w:t xml:space="preserve">student </w:t>
      </w:r>
      <w:r>
        <w:rPr>
          <w:rFonts w:ascii="Times New Roman" w:eastAsia="Times New Roman" w:hAnsi="Times New Roman" w:cs="Times New Roman"/>
          <w:sz w:val="24"/>
          <w:szCs w:val="24"/>
        </w:rPr>
        <w:t xml:space="preserve">yesterday over the cafeteria </w:t>
      </w:r>
      <w:r>
        <w:rPr>
          <w:rFonts w:ascii="Times New Roman" w:eastAsia="Times New Roman" w:hAnsi="Times New Roman" w:cs="Times New Roman"/>
          <w:i/>
          <w:sz w:val="24"/>
          <w:szCs w:val="24"/>
        </w:rPr>
        <w:t xml:space="preserve">who said he knew you. </w:t>
      </w:r>
      <w:r>
        <w:rPr>
          <w:rFonts w:ascii="Times New Roman" w:eastAsia="Times New Roman" w:hAnsi="Times New Roman" w:cs="Times New Roman"/>
          <w:sz w:val="24"/>
          <w:szCs w:val="24"/>
        </w:rPr>
        <w:t>(this is bad for talking and writing: it sounds awkward).</w:t>
      </w:r>
    </w:p>
    <w:p w14:paraId="000000B8" w14:textId="77777777" w:rsidR="00D63BE4" w:rsidRDefault="00502737" w:rsidP="00073273">
      <w:pPr>
        <w:numPr>
          <w:ilvl w:val="2"/>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wanted to talk about </w:t>
      </w:r>
      <w:r>
        <w:rPr>
          <w:rFonts w:ascii="Times New Roman" w:eastAsia="Times New Roman" w:hAnsi="Times New Roman" w:cs="Times New Roman"/>
          <w:i/>
          <w:sz w:val="24"/>
          <w:szCs w:val="24"/>
        </w:rPr>
        <w:t>problems</w:t>
      </w:r>
      <w:r>
        <w:rPr>
          <w:rFonts w:ascii="Times New Roman" w:eastAsia="Times New Roman" w:hAnsi="Times New Roman" w:cs="Times New Roman"/>
          <w:sz w:val="24"/>
          <w:szCs w:val="24"/>
        </w:rPr>
        <w:t xml:space="preserve"> in my class and in the office generally </w:t>
      </w:r>
      <w:r>
        <w:rPr>
          <w:rFonts w:ascii="Times New Roman" w:eastAsia="Times New Roman" w:hAnsi="Times New Roman" w:cs="Times New Roman"/>
          <w:i/>
          <w:sz w:val="24"/>
          <w:szCs w:val="24"/>
        </w:rPr>
        <w:t>which really bother me</w:t>
      </w:r>
      <w:r>
        <w:rPr>
          <w:rFonts w:ascii="Times New Roman" w:eastAsia="Times New Roman" w:hAnsi="Times New Roman" w:cs="Times New Roman"/>
          <w:sz w:val="24"/>
          <w:szCs w:val="24"/>
        </w:rPr>
        <w:t>. (Again, this is awkward and confusing)</w:t>
      </w:r>
    </w:p>
    <w:p w14:paraId="000000B9" w14:textId="77777777" w:rsidR="00D63BE4" w:rsidRDefault="00502737" w:rsidP="00073273">
      <w:pPr>
        <w:numPr>
          <w:ilvl w:val="2"/>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ote: Tree diagrams will help with this issue, specifically sorting out the meaning of sentences.</w:t>
      </w:r>
    </w:p>
    <w:p w14:paraId="000000BA" w14:textId="77777777" w:rsidR="00D63BE4" w:rsidRDefault="00502737" w:rsidP="00073273">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Meanings in context</w:t>
      </w:r>
    </w:p>
    <w:p w14:paraId="000000BB" w14:textId="3206E500" w:rsidR="00D63BE4" w:rsidRDefault="00502737" w:rsidP="00073273">
      <w:pPr>
        <w:numPr>
          <w:ilvl w:val="0"/>
          <w:numId w:val="7"/>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basic organization of English sentences containing relative clauses can be best explained in terms of information structure. In final position, the relative clause is typically used to introduce new information. In medial position, the relative clause is used to make a connection with already </w:t>
      </w:r>
      <w:r w:rsidR="00856E0C">
        <w:rPr>
          <w:rFonts w:ascii="Times New Roman" w:eastAsia="Times New Roman" w:hAnsi="Times New Roman" w:cs="Times New Roman"/>
          <w:sz w:val="24"/>
          <w:szCs w:val="24"/>
        </w:rPr>
        <w:t>established or</w:t>
      </w:r>
      <w:r>
        <w:rPr>
          <w:rFonts w:ascii="Times New Roman" w:eastAsia="Times New Roman" w:hAnsi="Times New Roman" w:cs="Times New Roman"/>
          <w:sz w:val="24"/>
          <w:szCs w:val="24"/>
        </w:rPr>
        <w:t xml:space="preserve"> given information.</w:t>
      </w:r>
    </w:p>
    <w:p w14:paraId="000000BC" w14:textId="77777777" w:rsidR="00D63BE4" w:rsidRDefault="00502737" w:rsidP="00073273">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ing new information</w:t>
      </w:r>
    </w:p>
    <w:p w14:paraId="000000BD" w14:textId="77777777" w:rsidR="00D63BE4" w:rsidRDefault="00502737" w:rsidP="00073273">
      <w:pPr>
        <w:numPr>
          <w:ilvl w:val="0"/>
          <w:numId w:val="5"/>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e p. 255 for examples where the new information is always at the end</w:t>
      </w:r>
    </w:p>
    <w:p w14:paraId="000000BE" w14:textId="77777777" w:rsidR="00D63BE4" w:rsidRDefault="00502737" w:rsidP="00073273">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necting with given information</w:t>
      </w:r>
    </w:p>
    <w:p w14:paraId="000000BF" w14:textId="77777777" w:rsidR="00D63BE4" w:rsidRDefault="00502737" w:rsidP="00073273">
      <w:pPr>
        <w:numPr>
          <w:ilvl w:val="0"/>
          <w:numId w:val="8"/>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terms of information structure, relative clauses in medial position are used to identify what is already assumed to be known or given.</w:t>
      </w:r>
    </w:p>
    <w:p w14:paraId="000000C0" w14:textId="77777777" w:rsidR="00D63BE4" w:rsidRDefault="00502737" w:rsidP="00073273">
      <w:pPr>
        <w:numPr>
          <w:ilvl w:val="1"/>
          <w:numId w:val="8"/>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amples:</w:t>
      </w:r>
    </w:p>
    <w:p w14:paraId="000000C1" w14:textId="77777777" w:rsidR="00D63BE4" w:rsidRDefault="00502737" w:rsidP="00073273">
      <w:pPr>
        <w:numPr>
          <w:ilvl w:val="2"/>
          <w:numId w:val="8"/>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mputer which I have is a Macintosh.</w:t>
      </w:r>
    </w:p>
    <w:p w14:paraId="000000C2" w14:textId="77777777" w:rsidR="00D63BE4" w:rsidRDefault="00502737" w:rsidP="00073273">
      <w:pPr>
        <w:numPr>
          <w:ilvl w:val="2"/>
          <w:numId w:val="8"/>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person who did this will be punished.</w:t>
      </w:r>
    </w:p>
    <w:p w14:paraId="000000C3" w14:textId="77777777" w:rsidR="00D63BE4" w:rsidRDefault="00502737" w:rsidP="00073273">
      <w:pPr>
        <w:numPr>
          <w:ilvl w:val="2"/>
          <w:numId w:val="8"/>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at book you were looking for is in the library.</w:t>
      </w:r>
    </w:p>
    <w:p w14:paraId="000000C4" w14:textId="77777777" w:rsidR="00D63BE4" w:rsidRDefault="00502737" w:rsidP="00073273">
      <w:pPr>
        <w:numPr>
          <w:ilvl w:val="3"/>
          <w:numId w:val="8"/>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at book is in the library.</w:t>
      </w:r>
    </w:p>
    <w:p w14:paraId="000000C5" w14:textId="77777777" w:rsidR="00D63BE4" w:rsidRDefault="00502737" w:rsidP="00073273">
      <w:pPr>
        <w:numPr>
          <w:ilvl w:val="3"/>
          <w:numId w:val="8"/>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are you looking for? The book.</w:t>
      </w:r>
    </w:p>
    <w:p w14:paraId="000000C6" w14:textId="77777777" w:rsidR="00D63BE4" w:rsidRDefault="00502737" w:rsidP="00073273">
      <w:pPr>
        <w:numPr>
          <w:ilvl w:val="0"/>
          <w:numId w:val="8"/>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process in the example shown is called “grounding”: the relative clause provides a way of connecting the referent to information already established. It is treated as part of the ‘common ground’ shared by speaker and listener.</w:t>
      </w:r>
    </w:p>
    <w:p w14:paraId="000000C7" w14:textId="77777777" w:rsidR="00D63BE4" w:rsidRDefault="00502737" w:rsidP="00073273">
      <w:pPr>
        <w:numPr>
          <w:ilvl w:val="1"/>
          <w:numId w:val="8"/>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some countries, people say, “My husband, David,....” and then they continue to use ‘David’ instead of ‘my husband’ in the rest of the stories.</w:t>
      </w:r>
    </w:p>
    <w:p w14:paraId="000000C8" w14:textId="77777777" w:rsidR="00D63BE4" w:rsidRDefault="00502737" w:rsidP="00073273">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End-weight </w:t>
      </w:r>
    </w:p>
    <w:p w14:paraId="000000C9" w14:textId="77777777" w:rsidR="00D63BE4" w:rsidRDefault="00502737" w:rsidP="00073273">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re is a strong tendency in English to put longer chunks of information at the end of a sentence.</w:t>
      </w:r>
    </w:p>
    <w:p w14:paraId="000000CA" w14:textId="77777777" w:rsidR="00D63BE4" w:rsidRDefault="00502737" w:rsidP="00073273">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onger relative clauses in final position are more often introduced by </w:t>
      </w:r>
      <w:r>
        <w:rPr>
          <w:rFonts w:ascii="Times New Roman" w:eastAsia="Times New Roman" w:hAnsi="Times New Roman" w:cs="Times New Roman"/>
          <w:i/>
          <w:sz w:val="24"/>
          <w:szCs w:val="24"/>
        </w:rPr>
        <w:t>which</w:t>
      </w:r>
      <w:r>
        <w:rPr>
          <w:rFonts w:ascii="Times New Roman" w:eastAsia="Times New Roman" w:hAnsi="Times New Roman" w:cs="Times New Roman"/>
          <w:sz w:val="24"/>
          <w:szCs w:val="24"/>
        </w:rPr>
        <w:t xml:space="preserve"> or </w:t>
      </w:r>
      <w:r>
        <w:rPr>
          <w:rFonts w:ascii="Times New Roman" w:eastAsia="Times New Roman" w:hAnsi="Times New Roman" w:cs="Times New Roman"/>
          <w:i/>
          <w:sz w:val="24"/>
          <w:szCs w:val="24"/>
        </w:rPr>
        <w:t>who</w:t>
      </w:r>
      <w:r>
        <w:rPr>
          <w:rFonts w:ascii="Times New Roman" w:eastAsia="Times New Roman" w:hAnsi="Times New Roman" w:cs="Times New Roman"/>
          <w:sz w:val="24"/>
          <w:szCs w:val="24"/>
        </w:rPr>
        <w:t xml:space="preserve"> than by </w:t>
      </w:r>
      <w:r>
        <w:rPr>
          <w:rFonts w:ascii="Times New Roman" w:eastAsia="Times New Roman" w:hAnsi="Times New Roman" w:cs="Times New Roman"/>
          <w:i/>
          <w:sz w:val="24"/>
          <w:szCs w:val="24"/>
        </w:rPr>
        <w:t xml:space="preserve">that </w:t>
      </w:r>
      <w:r>
        <w:rPr>
          <w:rFonts w:ascii="Times New Roman" w:eastAsia="Times New Roman" w:hAnsi="Times New Roman" w:cs="Times New Roman"/>
          <w:sz w:val="24"/>
          <w:szCs w:val="24"/>
        </w:rPr>
        <w:t>or zero relative.</w:t>
      </w:r>
    </w:p>
    <w:sectPr w:rsidR="00D63BE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84A852" w14:textId="77777777" w:rsidR="00874F0E" w:rsidRDefault="00874F0E" w:rsidP="00856E0C">
      <w:pPr>
        <w:spacing w:line="240" w:lineRule="auto"/>
      </w:pPr>
      <w:r>
        <w:separator/>
      </w:r>
    </w:p>
  </w:endnote>
  <w:endnote w:type="continuationSeparator" w:id="0">
    <w:p w14:paraId="32B4932D" w14:textId="77777777" w:rsidR="00874F0E" w:rsidRDefault="00874F0E" w:rsidP="00856E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42D88" w14:textId="77777777" w:rsidR="00856E0C" w:rsidRDefault="00856E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1E46A" w14:textId="77777777" w:rsidR="00856E0C" w:rsidRDefault="00856E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7E085" w14:textId="77777777" w:rsidR="00856E0C" w:rsidRDefault="00856E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EF5047" w14:textId="77777777" w:rsidR="00874F0E" w:rsidRDefault="00874F0E" w:rsidP="00856E0C">
      <w:pPr>
        <w:spacing w:line="240" w:lineRule="auto"/>
      </w:pPr>
      <w:r>
        <w:separator/>
      </w:r>
    </w:p>
  </w:footnote>
  <w:footnote w:type="continuationSeparator" w:id="0">
    <w:p w14:paraId="4B1E6300" w14:textId="77777777" w:rsidR="00874F0E" w:rsidRDefault="00874F0E" w:rsidP="00856E0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D7478" w14:textId="77777777" w:rsidR="00856E0C" w:rsidRDefault="00856E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E57EC" w14:textId="77777777" w:rsidR="00856E0C" w:rsidRDefault="00856E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00E70" w14:textId="77777777" w:rsidR="00856E0C" w:rsidRDefault="00856E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466FFE"/>
    <w:multiLevelType w:val="multilevel"/>
    <w:tmpl w:val="467A4B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7145BAA"/>
    <w:multiLevelType w:val="multilevel"/>
    <w:tmpl w:val="969E94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B9771B9"/>
    <w:multiLevelType w:val="multilevel"/>
    <w:tmpl w:val="0F9061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E0C1EF3"/>
    <w:multiLevelType w:val="multilevel"/>
    <w:tmpl w:val="EE40A3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A7D5DA0"/>
    <w:multiLevelType w:val="multilevel"/>
    <w:tmpl w:val="09A452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B4738EB"/>
    <w:multiLevelType w:val="multilevel"/>
    <w:tmpl w:val="B4107C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1E17E1A"/>
    <w:multiLevelType w:val="multilevel"/>
    <w:tmpl w:val="116A7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5BE1817"/>
    <w:multiLevelType w:val="multilevel"/>
    <w:tmpl w:val="B5064D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9B4207D"/>
    <w:multiLevelType w:val="multilevel"/>
    <w:tmpl w:val="38BE4E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9216167"/>
    <w:multiLevelType w:val="multilevel"/>
    <w:tmpl w:val="FC1428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A6B673A"/>
    <w:multiLevelType w:val="multilevel"/>
    <w:tmpl w:val="D6A89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A9C1DB4"/>
    <w:multiLevelType w:val="multilevel"/>
    <w:tmpl w:val="876007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A392ED9"/>
    <w:multiLevelType w:val="multilevel"/>
    <w:tmpl w:val="FD682C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8"/>
  </w:num>
  <w:num w:numId="2">
    <w:abstractNumId w:val="1"/>
  </w:num>
  <w:num w:numId="3">
    <w:abstractNumId w:val="0"/>
  </w:num>
  <w:num w:numId="4">
    <w:abstractNumId w:val="3"/>
  </w:num>
  <w:num w:numId="5">
    <w:abstractNumId w:val="11"/>
  </w:num>
  <w:num w:numId="6">
    <w:abstractNumId w:val="7"/>
  </w:num>
  <w:num w:numId="7">
    <w:abstractNumId w:val="6"/>
  </w:num>
  <w:num w:numId="8">
    <w:abstractNumId w:val="12"/>
  </w:num>
  <w:num w:numId="9">
    <w:abstractNumId w:val="2"/>
  </w:num>
  <w:num w:numId="10">
    <w:abstractNumId w:val="10"/>
  </w:num>
  <w:num w:numId="11">
    <w:abstractNumId w:val="5"/>
  </w:num>
  <w:num w:numId="12">
    <w:abstractNumId w:val="9"/>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NzY3NzI1MDQyNzVW0lEKTi0uzszPAykwqgUAzQqSJCwAAAA="/>
  </w:docVars>
  <w:rsids>
    <w:rsidRoot w:val="00D63BE4"/>
    <w:rsid w:val="00073273"/>
    <w:rsid w:val="00502737"/>
    <w:rsid w:val="00833A56"/>
    <w:rsid w:val="00856E0C"/>
    <w:rsid w:val="00874F0E"/>
    <w:rsid w:val="00B13EF3"/>
    <w:rsid w:val="00C061B3"/>
    <w:rsid w:val="00D63B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61919D"/>
  <w15:docId w15:val="{6E5050B1-8828-AD41-A9FD-188D0551F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856E0C"/>
    <w:pPr>
      <w:tabs>
        <w:tab w:val="center" w:pos="4680"/>
        <w:tab w:val="right" w:pos="9360"/>
      </w:tabs>
      <w:spacing w:line="240" w:lineRule="auto"/>
    </w:pPr>
  </w:style>
  <w:style w:type="character" w:customStyle="1" w:styleId="HeaderChar">
    <w:name w:val="Header Char"/>
    <w:basedOn w:val="DefaultParagraphFont"/>
    <w:link w:val="Header"/>
    <w:uiPriority w:val="99"/>
    <w:rsid w:val="00856E0C"/>
  </w:style>
  <w:style w:type="paragraph" w:styleId="Footer">
    <w:name w:val="footer"/>
    <w:basedOn w:val="Normal"/>
    <w:link w:val="FooterChar"/>
    <w:uiPriority w:val="99"/>
    <w:unhideWhenUsed/>
    <w:rsid w:val="00856E0C"/>
    <w:pPr>
      <w:tabs>
        <w:tab w:val="center" w:pos="4680"/>
        <w:tab w:val="right" w:pos="9360"/>
      </w:tabs>
      <w:spacing w:line="240" w:lineRule="auto"/>
    </w:pPr>
  </w:style>
  <w:style w:type="character" w:customStyle="1" w:styleId="FooterChar">
    <w:name w:val="Footer Char"/>
    <w:basedOn w:val="DefaultParagraphFont"/>
    <w:link w:val="Footer"/>
    <w:uiPriority w:val="99"/>
    <w:rsid w:val="00856E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4</Pages>
  <Words>2194</Words>
  <Characters>12512</Characters>
  <Application>Microsoft Office Word</Application>
  <DocSecurity>0</DocSecurity>
  <Lines>104</Lines>
  <Paragraphs>29</Paragraphs>
  <ScaleCrop>false</ScaleCrop>
  <Company/>
  <LinksUpToDate>false</LinksUpToDate>
  <CharactersWithSpaces>1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hael Wei</cp:lastModifiedBy>
  <cp:revision>5</cp:revision>
  <dcterms:created xsi:type="dcterms:W3CDTF">2019-11-06T00:09:00Z</dcterms:created>
  <dcterms:modified xsi:type="dcterms:W3CDTF">2019-11-07T14:21:00Z</dcterms:modified>
</cp:coreProperties>
</file>